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alibri" w:hAnsi="Calibri" w:cs="Courier New"/>
          <w:b/>
          <w:u w:val="single"/>
          <w:lang w:val="en-US"/>
        </w:rPr>
      </w:pPr>
      <w:bookmarkStart w:id="0" w:name="_GoBack"/>
      <w:bookmarkEnd w:id="0"/>
      <w:r w:rsidRPr="00C87ABE">
        <w:rPr>
          <w:rFonts w:ascii="Calibri" w:hAnsi="Calibri" w:cs="Courier New"/>
          <w:b/>
          <w:u w:val="single"/>
          <w:lang w:val="en-US"/>
        </w:rPr>
        <w:t xml:space="preserve">Source code </w:t>
      </w:r>
      <w:r w:rsidR="00742F77">
        <w:rPr>
          <w:rFonts w:ascii="Calibri" w:hAnsi="Calibri" w:cs="Courier New"/>
          <w:b/>
          <w:u w:val="single"/>
          <w:lang w:val="en-US"/>
        </w:rPr>
        <w:t>1</w:t>
      </w:r>
      <w:r w:rsidRPr="00C87ABE">
        <w:rPr>
          <w:rFonts w:ascii="Calibri" w:hAnsi="Calibri" w:cs="Courier New"/>
          <w:b/>
          <w:u w:val="single"/>
          <w:lang w:val="en-US"/>
        </w:rPr>
        <w:t xml:space="preserve"> : buckling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alibri" w:hAnsi="Calibri" w:cs="Courier New"/>
          <w:b/>
          <w:u w:val="single"/>
          <w:lang w:val="en-US"/>
        </w:rPr>
      </w:pP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alibri" w:hAnsi="Calibri" w:cs="Courier New"/>
          <w:lang w:val="en-US"/>
        </w:rPr>
      </w:pPr>
      <w:r w:rsidRPr="00C87ABE">
        <w:rPr>
          <w:rFonts w:ascii="Calibri" w:hAnsi="Calibri" w:cs="Courier New"/>
          <w:lang w:val="en-US"/>
        </w:rPr>
        <w:t xml:space="preserve">% </w:t>
      </w:r>
      <w:r>
        <w:rPr>
          <w:rFonts w:ascii="Calibri" w:hAnsi="Calibri" w:cs="Courier New"/>
          <w:lang w:val="en-US"/>
        </w:rPr>
        <w:t>The code below is set for the simulation of Fig. 2G (buckling). To cancel the venous pole asymmetry %and obtain the simulation of Fig. 2F, the coefficient 0.09 in lines 329 and 331 should be changed to %zero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sz w:val="20"/>
          <w:szCs w:val="20"/>
          <w:u w:val="single"/>
          <w:lang w:val="en-US"/>
        </w:rPr>
      </w:pP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  <w:lang w:val="en-US"/>
        </w:rPr>
      </w:pP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function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m = gpt_source_code_</w:t>
      </w:r>
      <w:r w:rsidR="00742F77">
        <w:rPr>
          <w:rFonts w:ascii="Courier New" w:hAnsi="Courier New" w:cs="Courier New"/>
          <w:color w:val="000000"/>
          <w:sz w:val="20"/>
          <w:szCs w:val="20"/>
          <w:lang w:val="en-US"/>
        </w:rPr>
        <w:t>1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_buckling_20170522( m )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m = gpt_source_code_5_buckling_20170522( m )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Morphogen interaction function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Written at 2017-05-22 13:48:58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GFtbox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revision 5411, 2016-02-26 12:00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The user may edit any part of this function between delimiters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of the form "USER CODE..." and "END OF USER CODE...".  The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delimiters themselves must not be moved, edited, deleted, or added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if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sempty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m), 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return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fprintf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1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%s found in %s\n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filename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), which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filename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)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try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m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local_setproperti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 m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catch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etGloba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globalDynamicProps.currenttime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dt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globalProps.timeste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%% USER CODE: INITIALISATION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In this section you may modify the mesh in any way whatsoever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%% END OF USER CODE: INITIALISATION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%% SECTION 1: ACCESSING MORPHOGENS AND TIME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%% AUTOMATICALLY GENERATED CODE: DO NOT EDIT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polariser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FindMorphogenRole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POLARISER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P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polariser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apar_i,kapar_p,kapar_a,kapar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KAPAR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aper_i,kaper_p,kaper_a,kaper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KAPER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bpar_i,kbpar_p,kbpar_a,kbpar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KBPAR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bper_i,kbper_p,kbper_a,kbper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KBPER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nor_i,knor_p,knor_a,knor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KNOR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trainret_i,strainret_p,strainret_a,strainre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TRAINRE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arrest_i,arrest_p,arrest_a,arres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ARRES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nous_pole_i,id_venous_pole_p,id_venous_pole_a,id_venous_pol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VENOUS_POL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arterial_pole_i,id_arterial_pole_p,id_arterial_pole_a,id_arterial_pol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ARTERIAL_POL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[id_right_ventricle_i,id_right_ventricle_p,id_right_ventricle_a,id_right_ventricl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RIGHT_VENTRICL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left_ventricle_i,id_left_ventricle_p,id_left_ventricle_a,id_left_ventricl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LEFT_VENTRICL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oft_i,id_oft_p,id_oft_a,id_of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OF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tria_i,id_atria_p,id_atria_a,id_atria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ATRIA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rt_band_i,id_art_band_p,id_art_band_a,id_art_band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ART_BAND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in_band_i,id_vein_band_p,id_vein_band_a,id_vein_band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VEIN_BAND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iv_band_i,id_iv_band_p,id_iv_band_a,id_iv_band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IV_BAND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dorsal_line_i,id_dorsal_line_p,id_dorsal_line_a,id_dorsal_lin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DORSAL_LIN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ntral_line_i,id_ventral_line_p,id_ventral_line_a,id_ventral_lin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VENTRAL_LIN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right_i,id_right_p,id_right_a,id_righ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RIGH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left_i,id_left_p,id_left_a,id_lef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LEF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inner_curvature_i,id_inner_curvature_p,id_inner_curvature_a,id_inner_curvatur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INNER_CURVATUR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outer_curvature_i,id_outer_curvature_p,id_outer_curvature_a,id_outer_curvatur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OUTER_CURVATUR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dorsal_line_i,id_sdorsal_line_p,id_sdorsal_line_a,id_sdorsal_lin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DORSAL_LIN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left_i,id_sleft_p,id_sleft_a,id_slef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LEF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iv_i,id_siv_p,id_siv_a,id_siv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IV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iv_i,s_iv_p,s_iv_a,s_iv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IV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dorsal_line_i,s_dorsal_line_p,s_dorsal_line_a,s_dorsal_lin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DORSAL_LIN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left_i,s_left_p,s_left_a,s_lef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LEF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rt_band_i,s_art_band_p,s_art_band_a,s_art_band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ART_BAND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art_band_i,id_sart_band_p,id_sart_band_a,id_sart_band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ART_BAND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in_band_i,s_vein_band_p,s_vein_band_a,s_vein_band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VEIN_BAND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vein_band_i,id_svein_band_p,id_svein_band_a,id_svein_band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VEIN_BAND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ntral_line_i,s_ventral_line_p,s_ventral_line_a,s_ventral_lin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VENTRAL_LIN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ventral_line_i,id_sventral_line_p,id_sventral_line_a,id_sventral_lin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VENTRAL_LIN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right_i,s_right_p,s_right_a,s_righ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RIGH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right_i,id_sright_p,id_sright_a,id_srigh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RIGH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ventral_left_i,id_ventral_left_p,id_ventral_left_a,id_ventral_left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VENTRAL_LEF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[s_outer_curvature_i,s_outer_curvature_p,s_outer_curvature_a,s_outer_curvatur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OUTER_CURVATUR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outer_curvature_i,id_souter_curvature_p,id_souter_curvature_a,id_souter_curvatur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OUTER_CURVATUR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ntral_left_i,s_ventral_left_p,s_ventral_left_a,s_ventral_left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VENTRAL_LEF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ventral_left_i,id_sventral_left_p,id_sventral_left_a,id_sventral_left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VENTRAL_LEF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inner_curvature_i,s_inner_curvature_p,s_inner_curvature_a,s_inner_curvatur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INNER_CURVATUR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inner_curvature_i,id_sinner_curvature_p,id_sinner_curvature_a,id_sinner_curvatur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INNER_CURVATUR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dorsal_right_i,id_dorsal_right_p,id_dorsal_right_a,id_dorsal_right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DORSAL_RIGH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dorsal_right_i,s_dorsal_right_p,s_dorsal_right_a,s_dorsal_right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DORSAL_RIGH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sdorsal_right_i,id_sdorsal_right_p,id_sdorsal_right_a,id_sdorsal_right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DORSAL_RIGH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oft_i,s_oft_p,s_oft_a,s_of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OF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oft_i,id_soft_p,id_soft_a,id_sof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OFT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tria_i,s_atria_p,s_atria_a,s_atria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ATRIA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atria_i,id_satria_p,id_satria_a,id_satria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SATRIA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id_clone_density_i,id_clone_density_p,id_clone_density_a,id_clone_density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ID_CLONE_DENSITY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arterial_pole_i,s_arterial_pole_p,s_arterial_pole_a,s_arterial_pol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ARTERIAL_POL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[s_venous_pole_i,s_venous_pole_p,s_venous_pole_a,s_venous_pole_l]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getMgenLevel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 m, 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S_VENOUS_POLE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Mesh type: cylinder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 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basecap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: 0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baseheight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: 1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basering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: 0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circumdiv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: 30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height: 1.5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heightdiv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: 30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radius: 0.1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randomness: 0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  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opcap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: 0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opheight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: 1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   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opring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: 0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version: 1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Morphogen    Diffusion   Decay   Dilution   Mutant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----------------------------------------------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APAR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APER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BPAR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KBPER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 KNOR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POLARISER         0.05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STRAINRET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ARREST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ID_VENOUS_POLE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ID_ARTERIAL_POLE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ID_RIGHT_VENTRICLE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ID_LEFT_VENTRICLE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ID_OFT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ID_ATRIA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ID_ART_BAND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ID_VEIN_BAND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ID_IV_BAND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ID_DORSAL_LINE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ID_VENTRAL_LINE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ID_RIGHT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ID_LEFT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ID_INNER_CURVATURE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ID_OUTER_CURVATURE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ID_SDORSAL_LINE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ID_SLEFT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ID_SIV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 S_IV       0.0001     0.1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S_DORSAL_LINE       0.0001     0.1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S_LEFT       0.0001     0.1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S_ART_BAND       0.0001     0.1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ID_SART_BAND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S_VEIN_BAND       0.0001     0.1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ID_SVEIN_BAND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S_VENTRAL_LINE       0.0001     0.1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ID_SVENTRAL_LINE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S_RIGHT       0.0001     0.1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ID_SRIGHT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ID_VENTRAL_LEFT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S_OUTER_CURVATURE       0.0001     0.1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ID_SOUTER_CURVATURE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S_VENTRAL_LEFT       0.0001     0.1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ID_SVENTRAL_LEFT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S_INNER_CURVATURE       0.0001     0.1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ID_SINNER_CURVATURE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ID_DORSAL_RIGHT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S_DORSAL_RIGHT       0.0001     0.1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ID_SDORSAL_RIGHT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  S_OFT       0.0001     0.1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ID_SOFT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  S_ATRIA       0.0002    0.05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      ID_SATRIA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ID_CLONE_DENSITY         ----    ----       ----     ----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     S_ARTERIAL_POLE       0.0001     0.1       ----     ----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       S_VENOUS_POLE       0.0001     0.1       ----     ----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%% USER CODE: MORPHOGEN INTERACTIONS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In this section you may modify the mesh in any way that does not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alter the set of nodes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vertex</w:t>
      </w:r>
      <w:proofErr w:type="spellEnd"/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,[]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dfs</w:t>
      </w:r>
      <w:proofErr w:type="spellEnd"/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,1:30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all vertices at the venous pole are fixed in xyz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,908:909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dorsal vertices at the arterial pole are fixed in xyz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,901:907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other arterial pole vertices are fixed in xyz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=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leaf_fix_vertex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m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vertex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,910:930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dfs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C87ABE">
        <w:rPr>
          <w:rFonts w:ascii="Courier New" w:hAnsi="Courier New" w:cs="Courier New"/>
          <w:color w:val="A020F0"/>
          <w:sz w:val="20"/>
          <w:szCs w:val="20"/>
          <w:lang w:val="en-US"/>
        </w:rPr>
        <w:t>'xyz'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other arterial pole vertices are fixed in xyz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if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Steps(m)==0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Put any code here that should only be performed at the start of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the simulation, for example, to set up initial morphogen values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geometry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axz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=max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:,3)); 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the 3 stands for z axis, i.e.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x,y,z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are 1,2,3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>
        <w:rPr>
          <w:rFonts w:ascii="Courier New" w:hAnsi="Courier New" w:cs="Courier New"/>
          <w:color w:val="000000"/>
          <w:sz w:val="20"/>
          <w:szCs w:val="20"/>
        </w:rPr>
        <w:t>minz=min(m.nodes(:,3));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epsilon=0.02;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id_venous_pole_p(m.nodes(:,3)&lt;minz+epsilon)=1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rterial_pol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3)&gt;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axz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-epsilon)=1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d=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axz-minz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80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525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right_ventricle_p((m.nodes(:,3)&gt;bot+minz)&amp;(m.nodes(:,3)&lt;top+minz))=1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70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20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left_ventricle_p((m.nodes(:,3)&gt;bot+minz)&amp;(m.nodes(:,3)&lt;top+minz))=1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1.0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55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o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3)&gt;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bot+minz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&amp;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3)&lt;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axz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)=1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15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00;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tria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3)&gt;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inz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&amp;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3)&lt;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top+minz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)=1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55;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50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iv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3)&gt;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bot+minz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&amp;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3)&lt;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top+minz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)=1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65;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55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art_band_p((m.nodes(:,3)&gt;bot+minz)&amp;(m.nodes(:,3)&lt;top+minz))=1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top=d*0.50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ot=d*0.30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id_vein_band_p((m.nodes(:,3)&gt;bot+minz)&amp;(m.nodes(:,3)&lt;top+minz))=1;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>
        <w:rPr>
          <w:rFonts w:ascii="Courier New" w:hAnsi="Courier New" w:cs="Courier New"/>
          <w:color w:val="000000"/>
          <w:sz w:val="20"/>
          <w:szCs w:val="20"/>
        </w:rPr>
        <w:t>dorsal=max(m.nodes(:,2));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id_dorsal_line_p(m.nodes(:,2)&gt;dorsal-epsilon/4)=1; 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ventral=min(m.nodes(:,2)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ntral_lin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2)&lt;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ventral+epsil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/4)=1;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right=min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1)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righ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1)&lt;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right+epsil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/4)=1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left=max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1)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le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1)&gt;left-epsilon/4)=1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inner curvature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orsal_left</w:t>
      </w:r>
      <w:proofErr w:type="spellEnd"/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inner_curvatur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1)&gt;(left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2)/2)-epsilon) &amp;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2)&gt;(dorsal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2)/2)-epsilon))=1;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outer curvature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ventral_right</w:t>
      </w:r>
      <w:proofErr w:type="spellEnd"/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outer_curvatur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1)&lt;(right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2)/2)+epsilon) &amp;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2)&lt;(ventral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2)/2)+epsilon))=1;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ventral_left</w:t>
      </w:r>
      <w:proofErr w:type="spellEnd"/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ntral_le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1)&gt;(left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2)/2)-epsilon) &amp;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2)&lt;(ventral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2)/2)+epsilon))=1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orsal_right</w:t>
      </w:r>
      <w:proofErr w:type="spellEnd"/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dorsal_righ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1)&lt;(right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2)/2)+epsilon) &amp;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nod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2)&gt;(dorsal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qrt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2)/2)-epsilon))=1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if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&gt;10-dt) &amp;&amp; 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&lt;10+dt)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dorsal_lin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=1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dorsal_line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ventral_lin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=1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ntral_line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le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lef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righ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righ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art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rt_band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vein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in_band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o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of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atria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tria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iv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iv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outer_curvatur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outer_curvature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inner_curvatur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inner_curvature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ventral_le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ntral_lef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dorsal_righ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=1.0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dorsal_right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elseif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&gt;10+dt)&amp;&amp; 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realtime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&lt;120)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BASICGROWTH=0.02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apar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=BASICGROWTH * (1.0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09 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atria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nh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100,id_sleft_p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bpar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=BASICGROWTH * (1.0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+ 0.09 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atria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.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nh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100,id_sleft_p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aper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0*BASICGROWTH;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bper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0*BASICGROWTH;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do the growth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polariser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*(1.0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nous_pole_p</w:t>
      </w:r>
      <w:proofErr w:type="spellEnd"/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+ 1.0 </w:t>
      </w: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- P.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rterial_pole_l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iv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iv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rt_band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rt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in_band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in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of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o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tria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tria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dorsal_lin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dorsal_lin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ntral_lin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ntral_lin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lef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le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righ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righ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outer_curvatur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outer_curvatur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inner_curvatur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inner_curvatur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ntral_lef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ntral_le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dorsal_righ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dorsal_righ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rterial_pol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rterial_pol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gen_production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nous_pol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0.1*(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nous_pol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%% END OF USER CODE: MORPHOGEN INTERACTIONS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%% SECTION 3: INSTALLING MODIFIED VALUES BACK INTO MESH STRUCTURE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%% AUTOMATICALLY GENERATED CODE: DO NOT EDIT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polariser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) = P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apar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apar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aper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aper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bpar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bpar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bper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bper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nor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knor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trainre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trainre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arres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arres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nous_pol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nous_pol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rterial_pol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rterial_pol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right_ventricl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right_ventricl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left_ventricl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left_ventricl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of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o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tria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tria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rt_band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art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in_band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in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iv_band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iv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dorsal_lin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dorsal_lin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ntral_lin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ntral_lin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righ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righ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lef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le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inner_curvatur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inner_curvatur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outer_curvatur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outer_curvatur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dorsal_lin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dorsal_lin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lef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le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iv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iv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iv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iv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dorsal_lin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dorsal_lin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lef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le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rt_band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rt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art_band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art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in_band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in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vein_band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vein_band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ntral_lin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ntral_lin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ventral_lin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ventral_lin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righ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righ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righ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righ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ntral_lef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ventral_le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outer_curvatur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outer_curvatur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outer_curvatur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outer_curvatur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ntral_lef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ventral_le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ventral_lef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ventral_le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inner_curvatur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inner_curvatur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inner_curvatur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inner_curvatur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dorsal_righ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dorsal_righ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dorsal_righ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dorsal_righ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dorsal_righ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dorsal_righ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of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o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oft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oft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tria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tria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atria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satria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clone_density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id_clone_density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m.morphogen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:,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rterial_pole_i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s_arterial_pole_p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>m.morphogens(:,s_venous_pole_i) = s_venous_pole_p;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%% USER CODE: FINALISATION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In this section you may modify the mesh in any way whatsoever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%% END OF USER CODE: FINALISATION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end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%% USER CODE: SUBFUNCTIONS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0000FF"/>
          <w:sz w:val="20"/>
          <w:szCs w:val="20"/>
          <w:lang w:val="en-US"/>
        </w:rPr>
        <w:t>function</w:t>
      </w:r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m = </w:t>
      </w:r>
      <w:proofErr w:type="spellStart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local_setproperties</w:t>
      </w:r>
      <w:proofErr w:type="spellEnd"/>
      <w:r w:rsidRPr="00C87ABE">
        <w:rPr>
          <w:rFonts w:ascii="Courier New" w:hAnsi="Courier New" w:cs="Courier New"/>
          <w:color w:val="000000"/>
          <w:sz w:val="20"/>
          <w:szCs w:val="20"/>
          <w:lang w:val="en-US"/>
        </w:rPr>
        <w:t>( m )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This function is called at time zero in the INITIALISATION section of the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interaction function.  It provides commands to set each of the properties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that are contained in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.globalProp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.  Uncomment whichever ones you would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like to set yourself, and put in whatever value you want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Some of these properties are for internal use only and should never be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set by the user.  At some point these will be moved into a different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component of m, but for the present, just don't change anything unless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% you know what it is you're changing.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rinodesvalid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prismnodesvalid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hicknessRelativ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1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hicknessArea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ctiveGrowth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isplayedGrowth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llowNegativeGrowth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usePrevDispAsEstimat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ingradient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hresholdsq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5874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plitmargi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hresholdmge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5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bulkmodulu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poissonsRatio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3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imestep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2.5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imeunitnam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istunitnam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mm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validateMesh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llowSplitLongFEM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ongSplitThresholdPower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llowSplitBentFEM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llowSplitBio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llowFlipEdge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llowElideEdge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incellangl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2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lwaysFlat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flatten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flattenratio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useGrowthTensor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plasticGrowth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otalinternalrotat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.239019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tepinternalrotat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2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howinternalrotat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internallyrotated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axFEcell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inittotalcell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axBioAcell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axBioBcell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colors', (3 values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colorvariat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colorparam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(6 values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freezing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gen_interact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(unknown type '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function_handl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'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gen_interactionNam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heart35i20b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llowInteract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interactionValid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gaussInfo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(unknown type '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truct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'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titchDF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[]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D', (36 values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C', (36 values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G', (6 values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solver'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cg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olvertoleranc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1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iffusiontoleranc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1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axIter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4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axsolvetim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00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cgiter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52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imstep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tepsperrender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growthEnabled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iffusionEnabled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akemovi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oviefil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codec', 'None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utonamemovi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overwritemovi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framesiz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(3 values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ov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[]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jiggleProport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cvtperiter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2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boingNeeded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initialArea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940756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bendunitlength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969926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argetRelArea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efaultinterp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min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readonl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projectdir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C:\Documents and Settings\GMD\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e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documents\Le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Garrec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\heart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orpho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\Coen\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GFToolbox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\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Heart_model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odelnam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Heart35i20b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llowsav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ddedToPath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bendsplit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3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orsaltop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comment', '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bioAsplitcell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bioApulli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142857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bioAfakepull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202073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coderevis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353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coderevisiondat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2011-05-10 15:51:48.530599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odelrevis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modelrevisiondat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vxgrad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(108 values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ngthscal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1.5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performinternalrotat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gendTemplat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%T: %q\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n%m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relativepolgrad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userpolarisat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usepolfreezebc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tarttim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isplayedMulti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[]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plitmorphoge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calebarvalu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rectifyvertical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flattenforceconvex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efaultazimuth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-45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efaultelevat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33.75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efaultroll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defaultViewParam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(unknown type '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truct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'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interactive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RecordMeshe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(unknown type '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truct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')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thicknessMod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scaled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usefrozengradient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perturbInitGrowthEstimat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01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perturbRelGrowthEstimat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100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perturbDiffusionEstimat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0.000100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resetRand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unitbulkmodulus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bioApresplitproc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bioApostsplitproc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canceldrift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fals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olverprecision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double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olvertolerancemethod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norm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allowspars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true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avedrunname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' );</w:t>
      </w:r>
    </w:p>
    <w:p w:rsidR="00C87ABE" w:rsidRP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%    m = 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leaf_setproperty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( m, '</w:t>
      </w:r>
      <w:proofErr w:type="spellStart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savedrundesc</w:t>
      </w:r>
      <w:proofErr w:type="spellEnd"/>
      <w:r w:rsidRPr="00C87ABE">
        <w:rPr>
          <w:rFonts w:ascii="Courier New" w:hAnsi="Courier New" w:cs="Courier New"/>
          <w:color w:val="228B22"/>
          <w:sz w:val="20"/>
          <w:szCs w:val="20"/>
          <w:lang w:val="en-US"/>
        </w:rPr>
        <w:t>', '' );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87ABE" w:rsidRDefault="00C87ABE" w:rsidP="00C87A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BD6489" w:rsidRDefault="00BD6489"/>
    <w:sectPr w:rsidR="00BD6489" w:rsidSect="00C87ABE">
      <w:pgSz w:w="12240" w:h="15840"/>
      <w:pgMar w:top="1417" w:right="1417" w:bottom="1417" w:left="1417" w:header="720" w:footer="720" w:gutter="0"/>
      <w:lnNumType w:countBy="1" w:restart="continuous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DewtDQwMrY0NTZU0lEKTi0uzszPAykwrAUAsXpuBSwAAAA="/>
  </w:docVars>
  <w:rsids>
    <w:rsidRoot w:val="00C87ABE"/>
    <w:rsid w:val="00002343"/>
    <w:rsid w:val="0000274C"/>
    <w:rsid w:val="00003B76"/>
    <w:rsid w:val="0000651C"/>
    <w:rsid w:val="00007595"/>
    <w:rsid w:val="000105FE"/>
    <w:rsid w:val="00010968"/>
    <w:rsid w:val="0001227E"/>
    <w:rsid w:val="00012748"/>
    <w:rsid w:val="000127C2"/>
    <w:rsid w:val="00013DFA"/>
    <w:rsid w:val="000141E8"/>
    <w:rsid w:val="00014C75"/>
    <w:rsid w:val="00014F47"/>
    <w:rsid w:val="00015981"/>
    <w:rsid w:val="00020179"/>
    <w:rsid w:val="000208FC"/>
    <w:rsid w:val="00020996"/>
    <w:rsid w:val="00023E26"/>
    <w:rsid w:val="0002432C"/>
    <w:rsid w:val="00024C65"/>
    <w:rsid w:val="00024FFD"/>
    <w:rsid w:val="00026E1E"/>
    <w:rsid w:val="00027BB3"/>
    <w:rsid w:val="00030918"/>
    <w:rsid w:val="00030E5E"/>
    <w:rsid w:val="0003156E"/>
    <w:rsid w:val="00035083"/>
    <w:rsid w:val="00037231"/>
    <w:rsid w:val="000375A6"/>
    <w:rsid w:val="00037D88"/>
    <w:rsid w:val="00040AFC"/>
    <w:rsid w:val="00041052"/>
    <w:rsid w:val="000416BA"/>
    <w:rsid w:val="000420D0"/>
    <w:rsid w:val="00042410"/>
    <w:rsid w:val="00042982"/>
    <w:rsid w:val="00043683"/>
    <w:rsid w:val="00044CA5"/>
    <w:rsid w:val="000473AE"/>
    <w:rsid w:val="000509E6"/>
    <w:rsid w:val="0005160F"/>
    <w:rsid w:val="00051F86"/>
    <w:rsid w:val="00052DA0"/>
    <w:rsid w:val="0005357E"/>
    <w:rsid w:val="00053CC2"/>
    <w:rsid w:val="00054B46"/>
    <w:rsid w:val="00056744"/>
    <w:rsid w:val="00057007"/>
    <w:rsid w:val="00057126"/>
    <w:rsid w:val="00060DA7"/>
    <w:rsid w:val="00060E79"/>
    <w:rsid w:val="000611BA"/>
    <w:rsid w:val="00062F9F"/>
    <w:rsid w:val="00063223"/>
    <w:rsid w:val="00063339"/>
    <w:rsid w:val="00065495"/>
    <w:rsid w:val="00065FCD"/>
    <w:rsid w:val="0006713B"/>
    <w:rsid w:val="00067348"/>
    <w:rsid w:val="0006799C"/>
    <w:rsid w:val="00070A72"/>
    <w:rsid w:val="00071C4D"/>
    <w:rsid w:val="000721E4"/>
    <w:rsid w:val="0007234A"/>
    <w:rsid w:val="0007335E"/>
    <w:rsid w:val="00073D14"/>
    <w:rsid w:val="00074C0B"/>
    <w:rsid w:val="000756C0"/>
    <w:rsid w:val="00075A2F"/>
    <w:rsid w:val="000763B2"/>
    <w:rsid w:val="000802A8"/>
    <w:rsid w:val="00080314"/>
    <w:rsid w:val="00081CED"/>
    <w:rsid w:val="00082F5D"/>
    <w:rsid w:val="00083B6B"/>
    <w:rsid w:val="000841C1"/>
    <w:rsid w:val="00084AF7"/>
    <w:rsid w:val="0008752A"/>
    <w:rsid w:val="00090526"/>
    <w:rsid w:val="000908DA"/>
    <w:rsid w:val="00091762"/>
    <w:rsid w:val="0009230A"/>
    <w:rsid w:val="00092EE8"/>
    <w:rsid w:val="00094119"/>
    <w:rsid w:val="000941B4"/>
    <w:rsid w:val="00095ACF"/>
    <w:rsid w:val="00097158"/>
    <w:rsid w:val="000973E6"/>
    <w:rsid w:val="000A1653"/>
    <w:rsid w:val="000A1BE5"/>
    <w:rsid w:val="000A2082"/>
    <w:rsid w:val="000A72EF"/>
    <w:rsid w:val="000A76B7"/>
    <w:rsid w:val="000B0060"/>
    <w:rsid w:val="000B1BDB"/>
    <w:rsid w:val="000B258D"/>
    <w:rsid w:val="000B4227"/>
    <w:rsid w:val="000B433D"/>
    <w:rsid w:val="000B439A"/>
    <w:rsid w:val="000B4935"/>
    <w:rsid w:val="000B5297"/>
    <w:rsid w:val="000B536C"/>
    <w:rsid w:val="000B639B"/>
    <w:rsid w:val="000B74AF"/>
    <w:rsid w:val="000C1246"/>
    <w:rsid w:val="000C1D7E"/>
    <w:rsid w:val="000C6F23"/>
    <w:rsid w:val="000C7231"/>
    <w:rsid w:val="000C7AFF"/>
    <w:rsid w:val="000D1D12"/>
    <w:rsid w:val="000D2186"/>
    <w:rsid w:val="000D2568"/>
    <w:rsid w:val="000D3710"/>
    <w:rsid w:val="000D40DE"/>
    <w:rsid w:val="000D430C"/>
    <w:rsid w:val="000D49CB"/>
    <w:rsid w:val="000D64D8"/>
    <w:rsid w:val="000E0B59"/>
    <w:rsid w:val="000E12AF"/>
    <w:rsid w:val="000E1933"/>
    <w:rsid w:val="000E329C"/>
    <w:rsid w:val="000E32BF"/>
    <w:rsid w:val="000E47DC"/>
    <w:rsid w:val="000E637A"/>
    <w:rsid w:val="000E6B38"/>
    <w:rsid w:val="000E6BBC"/>
    <w:rsid w:val="000E7327"/>
    <w:rsid w:val="000E77B4"/>
    <w:rsid w:val="000F10E0"/>
    <w:rsid w:val="000F19FA"/>
    <w:rsid w:val="000F1FE9"/>
    <w:rsid w:val="000F3107"/>
    <w:rsid w:val="000F4113"/>
    <w:rsid w:val="000F4229"/>
    <w:rsid w:val="000F4257"/>
    <w:rsid w:val="000F495A"/>
    <w:rsid w:val="000F4A79"/>
    <w:rsid w:val="000F4BAD"/>
    <w:rsid w:val="000F4BF5"/>
    <w:rsid w:val="000F7302"/>
    <w:rsid w:val="001002AF"/>
    <w:rsid w:val="00101379"/>
    <w:rsid w:val="00101BFA"/>
    <w:rsid w:val="001032A0"/>
    <w:rsid w:val="0010514D"/>
    <w:rsid w:val="00106216"/>
    <w:rsid w:val="0010627A"/>
    <w:rsid w:val="001068FA"/>
    <w:rsid w:val="00106A30"/>
    <w:rsid w:val="00107E0A"/>
    <w:rsid w:val="001101F5"/>
    <w:rsid w:val="00111D26"/>
    <w:rsid w:val="00112B6B"/>
    <w:rsid w:val="00112E38"/>
    <w:rsid w:val="0011421C"/>
    <w:rsid w:val="00114FA8"/>
    <w:rsid w:val="00115517"/>
    <w:rsid w:val="00115DC6"/>
    <w:rsid w:val="00115E90"/>
    <w:rsid w:val="0011673F"/>
    <w:rsid w:val="0011714D"/>
    <w:rsid w:val="00120AD1"/>
    <w:rsid w:val="0012123B"/>
    <w:rsid w:val="0012123E"/>
    <w:rsid w:val="00121A1B"/>
    <w:rsid w:val="00121AD8"/>
    <w:rsid w:val="00122052"/>
    <w:rsid w:val="0012252D"/>
    <w:rsid w:val="00124A40"/>
    <w:rsid w:val="00127101"/>
    <w:rsid w:val="001273D7"/>
    <w:rsid w:val="0012743F"/>
    <w:rsid w:val="00127F92"/>
    <w:rsid w:val="00131BAB"/>
    <w:rsid w:val="001320EF"/>
    <w:rsid w:val="001337C0"/>
    <w:rsid w:val="00133FFF"/>
    <w:rsid w:val="00134198"/>
    <w:rsid w:val="00134F87"/>
    <w:rsid w:val="00135B4A"/>
    <w:rsid w:val="00136CE8"/>
    <w:rsid w:val="001372C0"/>
    <w:rsid w:val="00140974"/>
    <w:rsid w:val="001425B9"/>
    <w:rsid w:val="0014365B"/>
    <w:rsid w:val="001436B6"/>
    <w:rsid w:val="0014416C"/>
    <w:rsid w:val="00144C84"/>
    <w:rsid w:val="00144FA7"/>
    <w:rsid w:val="00145930"/>
    <w:rsid w:val="001504E0"/>
    <w:rsid w:val="0015174E"/>
    <w:rsid w:val="00151FB9"/>
    <w:rsid w:val="00152D77"/>
    <w:rsid w:val="00153362"/>
    <w:rsid w:val="001535BD"/>
    <w:rsid w:val="00155156"/>
    <w:rsid w:val="00155485"/>
    <w:rsid w:val="00155EF7"/>
    <w:rsid w:val="001562F2"/>
    <w:rsid w:val="0015689C"/>
    <w:rsid w:val="001568EE"/>
    <w:rsid w:val="00156DD4"/>
    <w:rsid w:val="00156FC1"/>
    <w:rsid w:val="00157119"/>
    <w:rsid w:val="001602B2"/>
    <w:rsid w:val="00161143"/>
    <w:rsid w:val="00162290"/>
    <w:rsid w:val="00162387"/>
    <w:rsid w:val="00162D19"/>
    <w:rsid w:val="00163620"/>
    <w:rsid w:val="001636B4"/>
    <w:rsid w:val="001639CE"/>
    <w:rsid w:val="00163B3E"/>
    <w:rsid w:val="00163D5D"/>
    <w:rsid w:val="001644DA"/>
    <w:rsid w:val="00164DED"/>
    <w:rsid w:val="00165B8D"/>
    <w:rsid w:val="0016620B"/>
    <w:rsid w:val="001663D1"/>
    <w:rsid w:val="00167364"/>
    <w:rsid w:val="001676FF"/>
    <w:rsid w:val="00170130"/>
    <w:rsid w:val="0017130F"/>
    <w:rsid w:val="00173603"/>
    <w:rsid w:val="00173ED0"/>
    <w:rsid w:val="00174E31"/>
    <w:rsid w:val="0017687A"/>
    <w:rsid w:val="001777FA"/>
    <w:rsid w:val="001800FC"/>
    <w:rsid w:val="00182049"/>
    <w:rsid w:val="00184721"/>
    <w:rsid w:val="00184BEF"/>
    <w:rsid w:val="00184D4A"/>
    <w:rsid w:val="00184EB3"/>
    <w:rsid w:val="00185778"/>
    <w:rsid w:val="001861B9"/>
    <w:rsid w:val="00187003"/>
    <w:rsid w:val="0018710F"/>
    <w:rsid w:val="00187142"/>
    <w:rsid w:val="00194163"/>
    <w:rsid w:val="00194DFD"/>
    <w:rsid w:val="001956E6"/>
    <w:rsid w:val="001956F1"/>
    <w:rsid w:val="00195D6A"/>
    <w:rsid w:val="0019627B"/>
    <w:rsid w:val="00197204"/>
    <w:rsid w:val="001A1FE3"/>
    <w:rsid w:val="001A2EAB"/>
    <w:rsid w:val="001A3517"/>
    <w:rsid w:val="001A49DA"/>
    <w:rsid w:val="001A4B79"/>
    <w:rsid w:val="001A4C38"/>
    <w:rsid w:val="001A7945"/>
    <w:rsid w:val="001A7DB3"/>
    <w:rsid w:val="001A7F24"/>
    <w:rsid w:val="001B07A5"/>
    <w:rsid w:val="001B1081"/>
    <w:rsid w:val="001B1426"/>
    <w:rsid w:val="001B1681"/>
    <w:rsid w:val="001B234C"/>
    <w:rsid w:val="001B2439"/>
    <w:rsid w:val="001B24F6"/>
    <w:rsid w:val="001B3601"/>
    <w:rsid w:val="001B3D53"/>
    <w:rsid w:val="001B5ED5"/>
    <w:rsid w:val="001B60F2"/>
    <w:rsid w:val="001B6281"/>
    <w:rsid w:val="001B63B3"/>
    <w:rsid w:val="001B78A0"/>
    <w:rsid w:val="001C04CC"/>
    <w:rsid w:val="001C0C1B"/>
    <w:rsid w:val="001C373A"/>
    <w:rsid w:val="001C3CAC"/>
    <w:rsid w:val="001C47ED"/>
    <w:rsid w:val="001C62BF"/>
    <w:rsid w:val="001D29CC"/>
    <w:rsid w:val="001D2B45"/>
    <w:rsid w:val="001D2D83"/>
    <w:rsid w:val="001D33C4"/>
    <w:rsid w:val="001D34A9"/>
    <w:rsid w:val="001D4A4C"/>
    <w:rsid w:val="001D54E1"/>
    <w:rsid w:val="001D70C3"/>
    <w:rsid w:val="001D7B3D"/>
    <w:rsid w:val="001E118B"/>
    <w:rsid w:val="001E1CD5"/>
    <w:rsid w:val="001E35A7"/>
    <w:rsid w:val="001E6661"/>
    <w:rsid w:val="001E6662"/>
    <w:rsid w:val="001E6735"/>
    <w:rsid w:val="001E6BFF"/>
    <w:rsid w:val="001E739A"/>
    <w:rsid w:val="001E7EC3"/>
    <w:rsid w:val="001F0C40"/>
    <w:rsid w:val="001F1517"/>
    <w:rsid w:val="001F18D9"/>
    <w:rsid w:val="001F2A56"/>
    <w:rsid w:val="001F2D3D"/>
    <w:rsid w:val="001F36B8"/>
    <w:rsid w:val="001F53D0"/>
    <w:rsid w:val="001F5550"/>
    <w:rsid w:val="001F6260"/>
    <w:rsid w:val="001F70B1"/>
    <w:rsid w:val="0020046A"/>
    <w:rsid w:val="002007F0"/>
    <w:rsid w:val="002010A6"/>
    <w:rsid w:val="00201D24"/>
    <w:rsid w:val="00201EF2"/>
    <w:rsid w:val="00203882"/>
    <w:rsid w:val="002047B2"/>
    <w:rsid w:val="0020675C"/>
    <w:rsid w:val="00207342"/>
    <w:rsid w:val="00207B95"/>
    <w:rsid w:val="0021108A"/>
    <w:rsid w:val="00212060"/>
    <w:rsid w:val="002130EA"/>
    <w:rsid w:val="00214B46"/>
    <w:rsid w:val="00214D76"/>
    <w:rsid w:val="00215196"/>
    <w:rsid w:val="00215E16"/>
    <w:rsid w:val="0021615D"/>
    <w:rsid w:val="002176BE"/>
    <w:rsid w:val="00220F89"/>
    <w:rsid w:val="0022143A"/>
    <w:rsid w:val="00223340"/>
    <w:rsid w:val="00223645"/>
    <w:rsid w:val="002237B8"/>
    <w:rsid w:val="0022389B"/>
    <w:rsid w:val="00224DC5"/>
    <w:rsid w:val="002254F3"/>
    <w:rsid w:val="00225E08"/>
    <w:rsid w:val="0022611E"/>
    <w:rsid w:val="00227133"/>
    <w:rsid w:val="00227CE2"/>
    <w:rsid w:val="00227D57"/>
    <w:rsid w:val="00230A98"/>
    <w:rsid w:val="0023263A"/>
    <w:rsid w:val="002347A6"/>
    <w:rsid w:val="00235406"/>
    <w:rsid w:val="00237D4D"/>
    <w:rsid w:val="0024065F"/>
    <w:rsid w:val="00240D7F"/>
    <w:rsid w:val="00240E2B"/>
    <w:rsid w:val="00242466"/>
    <w:rsid w:val="00242F03"/>
    <w:rsid w:val="002431B4"/>
    <w:rsid w:val="002446EC"/>
    <w:rsid w:val="00244CD8"/>
    <w:rsid w:val="00245C9A"/>
    <w:rsid w:val="0024761F"/>
    <w:rsid w:val="00250039"/>
    <w:rsid w:val="002501A6"/>
    <w:rsid w:val="00250931"/>
    <w:rsid w:val="00250A31"/>
    <w:rsid w:val="002511D8"/>
    <w:rsid w:val="00252F5D"/>
    <w:rsid w:val="00253D8C"/>
    <w:rsid w:val="00254367"/>
    <w:rsid w:val="0025591B"/>
    <w:rsid w:val="00256AD4"/>
    <w:rsid w:val="00257071"/>
    <w:rsid w:val="00257610"/>
    <w:rsid w:val="00257BB1"/>
    <w:rsid w:val="0026050D"/>
    <w:rsid w:val="002610A2"/>
    <w:rsid w:val="00261261"/>
    <w:rsid w:val="002628B7"/>
    <w:rsid w:val="00263703"/>
    <w:rsid w:val="00263A8C"/>
    <w:rsid w:val="00263E64"/>
    <w:rsid w:val="00264EA2"/>
    <w:rsid w:val="00266D78"/>
    <w:rsid w:val="00270F33"/>
    <w:rsid w:val="002718EE"/>
    <w:rsid w:val="00272D05"/>
    <w:rsid w:val="00274071"/>
    <w:rsid w:val="002756B5"/>
    <w:rsid w:val="0027678F"/>
    <w:rsid w:val="00277D48"/>
    <w:rsid w:val="00281490"/>
    <w:rsid w:val="00281EE3"/>
    <w:rsid w:val="00283D5D"/>
    <w:rsid w:val="002845CF"/>
    <w:rsid w:val="00284D1B"/>
    <w:rsid w:val="00284F3E"/>
    <w:rsid w:val="00285362"/>
    <w:rsid w:val="002873E2"/>
    <w:rsid w:val="00287F82"/>
    <w:rsid w:val="00290352"/>
    <w:rsid w:val="00291452"/>
    <w:rsid w:val="00291B7E"/>
    <w:rsid w:val="002920EE"/>
    <w:rsid w:val="00294074"/>
    <w:rsid w:val="00295612"/>
    <w:rsid w:val="0029573B"/>
    <w:rsid w:val="00296292"/>
    <w:rsid w:val="0029748A"/>
    <w:rsid w:val="00297549"/>
    <w:rsid w:val="0029766D"/>
    <w:rsid w:val="002977A7"/>
    <w:rsid w:val="002A0B81"/>
    <w:rsid w:val="002A1174"/>
    <w:rsid w:val="002A1F4D"/>
    <w:rsid w:val="002A2D8A"/>
    <w:rsid w:val="002A322B"/>
    <w:rsid w:val="002A4367"/>
    <w:rsid w:val="002A4A84"/>
    <w:rsid w:val="002A5708"/>
    <w:rsid w:val="002A571D"/>
    <w:rsid w:val="002A6102"/>
    <w:rsid w:val="002A6AC5"/>
    <w:rsid w:val="002A73D7"/>
    <w:rsid w:val="002A7934"/>
    <w:rsid w:val="002B0574"/>
    <w:rsid w:val="002B0600"/>
    <w:rsid w:val="002B12C4"/>
    <w:rsid w:val="002B15E1"/>
    <w:rsid w:val="002B1733"/>
    <w:rsid w:val="002B37A5"/>
    <w:rsid w:val="002B3D29"/>
    <w:rsid w:val="002B3EB3"/>
    <w:rsid w:val="002B59B4"/>
    <w:rsid w:val="002B68FC"/>
    <w:rsid w:val="002C0E2E"/>
    <w:rsid w:val="002C0ECA"/>
    <w:rsid w:val="002C1D70"/>
    <w:rsid w:val="002C23DC"/>
    <w:rsid w:val="002C242C"/>
    <w:rsid w:val="002C34A3"/>
    <w:rsid w:val="002C3896"/>
    <w:rsid w:val="002C3DF6"/>
    <w:rsid w:val="002C4943"/>
    <w:rsid w:val="002C4AFA"/>
    <w:rsid w:val="002D0167"/>
    <w:rsid w:val="002D1825"/>
    <w:rsid w:val="002D1965"/>
    <w:rsid w:val="002D1E97"/>
    <w:rsid w:val="002D39A2"/>
    <w:rsid w:val="002D4013"/>
    <w:rsid w:val="002D4041"/>
    <w:rsid w:val="002D49BC"/>
    <w:rsid w:val="002D4C93"/>
    <w:rsid w:val="002D5B0F"/>
    <w:rsid w:val="002D6782"/>
    <w:rsid w:val="002D6E80"/>
    <w:rsid w:val="002D7CA6"/>
    <w:rsid w:val="002E10B7"/>
    <w:rsid w:val="002E140B"/>
    <w:rsid w:val="002E1702"/>
    <w:rsid w:val="002E24A1"/>
    <w:rsid w:val="002E2E1B"/>
    <w:rsid w:val="002E468E"/>
    <w:rsid w:val="002E5701"/>
    <w:rsid w:val="002E5FED"/>
    <w:rsid w:val="002E6722"/>
    <w:rsid w:val="002F0B09"/>
    <w:rsid w:val="002F128C"/>
    <w:rsid w:val="002F1EE6"/>
    <w:rsid w:val="002F20F0"/>
    <w:rsid w:val="002F33DA"/>
    <w:rsid w:val="002F39FE"/>
    <w:rsid w:val="002F3D6C"/>
    <w:rsid w:val="002F5DC4"/>
    <w:rsid w:val="002F6C07"/>
    <w:rsid w:val="002F6C5D"/>
    <w:rsid w:val="002F6CCE"/>
    <w:rsid w:val="002F6D80"/>
    <w:rsid w:val="002F6FA1"/>
    <w:rsid w:val="002F75AC"/>
    <w:rsid w:val="002F7642"/>
    <w:rsid w:val="00300BA9"/>
    <w:rsid w:val="00300BEF"/>
    <w:rsid w:val="00301DA8"/>
    <w:rsid w:val="003023FC"/>
    <w:rsid w:val="00303354"/>
    <w:rsid w:val="00303E04"/>
    <w:rsid w:val="00304745"/>
    <w:rsid w:val="0030527B"/>
    <w:rsid w:val="0030665E"/>
    <w:rsid w:val="00306722"/>
    <w:rsid w:val="003074AA"/>
    <w:rsid w:val="00307789"/>
    <w:rsid w:val="0031084F"/>
    <w:rsid w:val="003125AC"/>
    <w:rsid w:val="003142CC"/>
    <w:rsid w:val="00314E6F"/>
    <w:rsid w:val="00315FFA"/>
    <w:rsid w:val="003161F2"/>
    <w:rsid w:val="003169A9"/>
    <w:rsid w:val="0032110C"/>
    <w:rsid w:val="00322115"/>
    <w:rsid w:val="003227D5"/>
    <w:rsid w:val="00322DC8"/>
    <w:rsid w:val="0032364F"/>
    <w:rsid w:val="003238BF"/>
    <w:rsid w:val="00323B0A"/>
    <w:rsid w:val="00325675"/>
    <w:rsid w:val="00325928"/>
    <w:rsid w:val="00330125"/>
    <w:rsid w:val="0033136B"/>
    <w:rsid w:val="00331EFB"/>
    <w:rsid w:val="0033316C"/>
    <w:rsid w:val="00333BF0"/>
    <w:rsid w:val="003340D6"/>
    <w:rsid w:val="0033441D"/>
    <w:rsid w:val="003350F5"/>
    <w:rsid w:val="00335692"/>
    <w:rsid w:val="00335A6A"/>
    <w:rsid w:val="00335B72"/>
    <w:rsid w:val="00335D6C"/>
    <w:rsid w:val="003367B7"/>
    <w:rsid w:val="00336A65"/>
    <w:rsid w:val="003372D0"/>
    <w:rsid w:val="0034128E"/>
    <w:rsid w:val="003417BC"/>
    <w:rsid w:val="00342314"/>
    <w:rsid w:val="00344496"/>
    <w:rsid w:val="00345862"/>
    <w:rsid w:val="00345C4F"/>
    <w:rsid w:val="00345DBB"/>
    <w:rsid w:val="0034646E"/>
    <w:rsid w:val="00346812"/>
    <w:rsid w:val="00346FD0"/>
    <w:rsid w:val="003478E0"/>
    <w:rsid w:val="00350423"/>
    <w:rsid w:val="003509F5"/>
    <w:rsid w:val="00351A87"/>
    <w:rsid w:val="00351A9F"/>
    <w:rsid w:val="00352BFC"/>
    <w:rsid w:val="00352EC7"/>
    <w:rsid w:val="003533F9"/>
    <w:rsid w:val="003540DF"/>
    <w:rsid w:val="0035450B"/>
    <w:rsid w:val="00354C2D"/>
    <w:rsid w:val="0035685D"/>
    <w:rsid w:val="00357726"/>
    <w:rsid w:val="00357879"/>
    <w:rsid w:val="00361502"/>
    <w:rsid w:val="0036234D"/>
    <w:rsid w:val="0036359A"/>
    <w:rsid w:val="00363BD4"/>
    <w:rsid w:val="003641CF"/>
    <w:rsid w:val="00365914"/>
    <w:rsid w:val="00365BD2"/>
    <w:rsid w:val="003670EB"/>
    <w:rsid w:val="00370A04"/>
    <w:rsid w:val="00370AD4"/>
    <w:rsid w:val="00371BCE"/>
    <w:rsid w:val="00372193"/>
    <w:rsid w:val="003729CA"/>
    <w:rsid w:val="003729E5"/>
    <w:rsid w:val="00373088"/>
    <w:rsid w:val="00373342"/>
    <w:rsid w:val="003759E5"/>
    <w:rsid w:val="003766A1"/>
    <w:rsid w:val="00376AAF"/>
    <w:rsid w:val="00377DFD"/>
    <w:rsid w:val="00380271"/>
    <w:rsid w:val="00383244"/>
    <w:rsid w:val="00384403"/>
    <w:rsid w:val="0038480E"/>
    <w:rsid w:val="00384B29"/>
    <w:rsid w:val="00385F1A"/>
    <w:rsid w:val="00385FB2"/>
    <w:rsid w:val="003864CB"/>
    <w:rsid w:val="00387CF2"/>
    <w:rsid w:val="003904FD"/>
    <w:rsid w:val="003905B0"/>
    <w:rsid w:val="00390D05"/>
    <w:rsid w:val="00394717"/>
    <w:rsid w:val="003947E0"/>
    <w:rsid w:val="00394DF9"/>
    <w:rsid w:val="00395009"/>
    <w:rsid w:val="0039585A"/>
    <w:rsid w:val="00397376"/>
    <w:rsid w:val="00397892"/>
    <w:rsid w:val="003A099A"/>
    <w:rsid w:val="003A0E4E"/>
    <w:rsid w:val="003A146E"/>
    <w:rsid w:val="003A17FE"/>
    <w:rsid w:val="003A21C4"/>
    <w:rsid w:val="003A258B"/>
    <w:rsid w:val="003A3297"/>
    <w:rsid w:val="003A52EF"/>
    <w:rsid w:val="003A5460"/>
    <w:rsid w:val="003A5722"/>
    <w:rsid w:val="003A57F9"/>
    <w:rsid w:val="003A603C"/>
    <w:rsid w:val="003A613A"/>
    <w:rsid w:val="003A6156"/>
    <w:rsid w:val="003B096B"/>
    <w:rsid w:val="003B0CA4"/>
    <w:rsid w:val="003B1BC4"/>
    <w:rsid w:val="003B20CD"/>
    <w:rsid w:val="003B2159"/>
    <w:rsid w:val="003B2636"/>
    <w:rsid w:val="003B2E99"/>
    <w:rsid w:val="003B401D"/>
    <w:rsid w:val="003B4ADF"/>
    <w:rsid w:val="003B4FE0"/>
    <w:rsid w:val="003B7DA8"/>
    <w:rsid w:val="003C0C99"/>
    <w:rsid w:val="003C0CB5"/>
    <w:rsid w:val="003C299A"/>
    <w:rsid w:val="003C3E0E"/>
    <w:rsid w:val="003C41A3"/>
    <w:rsid w:val="003C4910"/>
    <w:rsid w:val="003C50B1"/>
    <w:rsid w:val="003C687B"/>
    <w:rsid w:val="003C6C92"/>
    <w:rsid w:val="003C6EA0"/>
    <w:rsid w:val="003C72A8"/>
    <w:rsid w:val="003D0ABB"/>
    <w:rsid w:val="003D17B0"/>
    <w:rsid w:val="003D32AE"/>
    <w:rsid w:val="003D36D2"/>
    <w:rsid w:val="003D5F49"/>
    <w:rsid w:val="003D5FAE"/>
    <w:rsid w:val="003D61AE"/>
    <w:rsid w:val="003D6242"/>
    <w:rsid w:val="003D6799"/>
    <w:rsid w:val="003E01E9"/>
    <w:rsid w:val="003E0240"/>
    <w:rsid w:val="003E1585"/>
    <w:rsid w:val="003E1E7D"/>
    <w:rsid w:val="003E2F5D"/>
    <w:rsid w:val="003E4104"/>
    <w:rsid w:val="003E5152"/>
    <w:rsid w:val="003E5E47"/>
    <w:rsid w:val="003E6825"/>
    <w:rsid w:val="003E71A2"/>
    <w:rsid w:val="003E760F"/>
    <w:rsid w:val="003E770E"/>
    <w:rsid w:val="003E7B6D"/>
    <w:rsid w:val="003E7CCF"/>
    <w:rsid w:val="003F016A"/>
    <w:rsid w:val="003F1E2D"/>
    <w:rsid w:val="003F2715"/>
    <w:rsid w:val="003F3B1C"/>
    <w:rsid w:val="003F430B"/>
    <w:rsid w:val="003F6079"/>
    <w:rsid w:val="0040090F"/>
    <w:rsid w:val="0040371F"/>
    <w:rsid w:val="00403A63"/>
    <w:rsid w:val="00404892"/>
    <w:rsid w:val="00404E1C"/>
    <w:rsid w:val="00405010"/>
    <w:rsid w:val="0040603F"/>
    <w:rsid w:val="00406102"/>
    <w:rsid w:val="00407689"/>
    <w:rsid w:val="00407F68"/>
    <w:rsid w:val="004105A4"/>
    <w:rsid w:val="00414353"/>
    <w:rsid w:val="0041435A"/>
    <w:rsid w:val="00414B5B"/>
    <w:rsid w:val="00414C2A"/>
    <w:rsid w:val="0041561E"/>
    <w:rsid w:val="00415870"/>
    <w:rsid w:val="004162DE"/>
    <w:rsid w:val="00416A5F"/>
    <w:rsid w:val="00416B29"/>
    <w:rsid w:val="00416C5F"/>
    <w:rsid w:val="00420E4D"/>
    <w:rsid w:val="00422477"/>
    <w:rsid w:val="00422FC1"/>
    <w:rsid w:val="004235B0"/>
    <w:rsid w:val="00424371"/>
    <w:rsid w:val="004249E8"/>
    <w:rsid w:val="00424A1D"/>
    <w:rsid w:val="004267F9"/>
    <w:rsid w:val="00426C43"/>
    <w:rsid w:val="004270C0"/>
    <w:rsid w:val="004277EB"/>
    <w:rsid w:val="00430C46"/>
    <w:rsid w:val="00432356"/>
    <w:rsid w:val="00432CB2"/>
    <w:rsid w:val="00433C3B"/>
    <w:rsid w:val="00434258"/>
    <w:rsid w:val="004358BB"/>
    <w:rsid w:val="00435EBB"/>
    <w:rsid w:val="0043653E"/>
    <w:rsid w:val="00437027"/>
    <w:rsid w:val="00440734"/>
    <w:rsid w:val="00441B54"/>
    <w:rsid w:val="00443FD7"/>
    <w:rsid w:val="004453E6"/>
    <w:rsid w:val="00445669"/>
    <w:rsid w:val="00445A95"/>
    <w:rsid w:val="00445D93"/>
    <w:rsid w:val="004479C6"/>
    <w:rsid w:val="00450832"/>
    <w:rsid w:val="00451C5A"/>
    <w:rsid w:val="00452C0E"/>
    <w:rsid w:val="00453BEC"/>
    <w:rsid w:val="00454088"/>
    <w:rsid w:val="00454ABE"/>
    <w:rsid w:val="00456B04"/>
    <w:rsid w:val="0045748F"/>
    <w:rsid w:val="004602F3"/>
    <w:rsid w:val="00460B27"/>
    <w:rsid w:val="0046160C"/>
    <w:rsid w:val="0046178A"/>
    <w:rsid w:val="00461F8C"/>
    <w:rsid w:val="00462419"/>
    <w:rsid w:val="00462716"/>
    <w:rsid w:val="00462B98"/>
    <w:rsid w:val="004649CA"/>
    <w:rsid w:val="00464BC7"/>
    <w:rsid w:val="00464C91"/>
    <w:rsid w:val="00465797"/>
    <w:rsid w:val="004661C9"/>
    <w:rsid w:val="004669E6"/>
    <w:rsid w:val="00466D5E"/>
    <w:rsid w:val="004672A4"/>
    <w:rsid w:val="00467DC3"/>
    <w:rsid w:val="004707ED"/>
    <w:rsid w:val="00471C8A"/>
    <w:rsid w:val="00477864"/>
    <w:rsid w:val="004805A8"/>
    <w:rsid w:val="00481841"/>
    <w:rsid w:val="004821F6"/>
    <w:rsid w:val="004832B3"/>
    <w:rsid w:val="004843B3"/>
    <w:rsid w:val="00484B7B"/>
    <w:rsid w:val="0048510F"/>
    <w:rsid w:val="0048537A"/>
    <w:rsid w:val="00485385"/>
    <w:rsid w:val="00485C77"/>
    <w:rsid w:val="0048677E"/>
    <w:rsid w:val="004874E5"/>
    <w:rsid w:val="0048760B"/>
    <w:rsid w:val="00487C8D"/>
    <w:rsid w:val="004906B5"/>
    <w:rsid w:val="00490C88"/>
    <w:rsid w:val="00490D83"/>
    <w:rsid w:val="00490D9A"/>
    <w:rsid w:val="00490F97"/>
    <w:rsid w:val="00491F5D"/>
    <w:rsid w:val="00492678"/>
    <w:rsid w:val="00493471"/>
    <w:rsid w:val="0049656E"/>
    <w:rsid w:val="004968BF"/>
    <w:rsid w:val="00497454"/>
    <w:rsid w:val="004974EF"/>
    <w:rsid w:val="0049794C"/>
    <w:rsid w:val="004A21FA"/>
    <w:rsid w:val="004A310E"/>
    <w:rsid w:val="004A63DD"/>
    <w:rsid w:val="004A6BE7"/>
    <w:rsid w:val="004A6D01"/>
    <w:rsid w:val="004A78C8"/>
    <w:rsid w:val="004A7A13"/>
    <w:rsid w:val="004B0DCD"/>
    <w:rsid w:val="004B1706"/>
    <w:rsid w:val="004B2869"/>
    <w:rsid w:val="004B33DC"/>
    <w:rsid w:val="004B4962"/>
    <w:rsid w:val="004B5870"/>
    <w:rsid w:val="004B5FB0"/>
    <w:rsid w:val="004C0C14"/>
    <w:rsid w:val="004C16EE"/>
    <w:rsid w:val="004C1D3D"/>
    <w:rsid w:val="004C2396"/>
    <w:rsid w:val="004C5274"/>
    <w:rsid w:val="004C70FE"/>
    <w:rsid w:val="004C71DF"/>
    <w:rsid w:val="004C73E4"/>
    <w:rsid w:val="004C7FC2"/>
    <w:rsid w:val="004D0E01"/>
    <w:rsid w:val="004D1020"/>
    <w:rsid w:val="004D2B04"/>
    <w:rsid w:val="004D354D"/>
    <w:rsid w:val="004D41CE"/>
    <w:rsid w:val="004D70DD"/>
    <w:rsid w:val="004D7287"/>
    <w:rsid w:val="004E39EF"/>
    <w:rsid w:val="004E3D9F"/>
    <w:rsid w:val="004E405F"/>
    <w:rsid w:val="004E4306"/>
    <w:rsid w:val="004E4404"/>
    <w:rsid w:val="004E498F"/>
    <w:rsid w:val="004E71BC"/>
    <w:rsid w:val="004E759C"/>
    <w:rsid w:val="004F0939"/>
    <w:rsid w:val="004F18F0"/>
    <w:rsid w:val="004F278C"/>
    <w:rsid w:val="004F2C5B"/>
    <w:rsid w:val="004F5876"/>
    <w:rsid w:val="004F5C1A"/>
    <w:rsid w:val="00500160"/>
    <w:rsid w:val="0050083E"/>
    <w:rsid w:val="005008F4"/>
    <w:rsid w:val="00502EC6"/>
    <w:rsid w:val="005043B1"/>
    <w:rsid w:val="00506348"/>
    <w:rsid w:val="00506774"/>
    <w:rsid w:val="00507112"/>
    <w:rsid w:val="0050773F"/>
    <w:rsid w:val="005078C6"/>
    <w:rsid w:val="00507FB2"/>
    <w:rsid w:val="0051057A"/>
    <w:rsid w:val="00511AA7"/>
    <w:rsid w:val="00514731"/>
    <w:rsid w:val="00514FAB"/>
    <w:rsid w:val="00517029"/>
    <w:rsid w:val="005176EB"/>
    <w:rsid w:val="00517819"/>
    <w:rsid w:val="00517F79"/>
    <w:rsid w:val="00517FD4"/>
    <w:rsid w:val="00520555"/>
    <w:rsid w:val="00521607"/>
    <w:rsid w:val="00522083"/>
    <w:rsid w:val="00522C0B"/>
    <w:rsid w:val="00525C01"/>
    <w:rsid w:val="00525EF0"/>
    <w:rsid w:val="005272DA"/>
    <w:rsid w:val="00527C2D"/>
    <w:rsid w:val="00527CC6"/>
    <w:rsid w:val="00527CE0"/>
    <w:rsid w:val="005301B2"/>
    <w:rsid w:val="00530847"/>
    <w:rsid w:val="00533101"/>
    <w:rsid w:val="005336C7"/>
    <w:rsid w:val="00534387"/>
    <w:rsid w:val="00535049"/>
    <w:rsid w:val="00537A26"/>
    <w:rsid w:val="00540BA9"/>
    <w:rsid w:val="00541E47"/>
    <w:rsid w:val="00541FFE"/>
    <w:rsid w:val="005423C6"/>
    <w:rsid w:val="00544122"/>
    <w:rsid w:val="00544556"/>
    <w:rsid w:val="00544573"/>
    <w:rsid w:val="00545C40"/>
    <w:rsid w:val="005505E8"/>
    <w:rsid w:val="00551F09"/>
    <w:rsid w:val="0055235E"/>
    <w:rsid w:val="0055267D"/>
    <w:rsid w:val="0055376B"/>
    <w:rsid w:val="00554536"/>
    <w:rsid w:val="0055597B"/>
    <w:rsid w:val="005563C0"/>
    <w:rsid w:val="0055738A"/>
    <w:rsid w:val="0055795C"/>
    <w:rsid w:val="0056127F"/>
    <w:rsid w:val="005621B4"/>
    <w:rsid w:val="00562EC3"/>
    <w:rsid w:val="00563BEE"/>
    <w:rsid w:val="0056478D"/>
    <w:rsid w:val="0056566D"/>
    <w:rsid w:val="00567126"/>
    <w:rsid w:val="005674A5"/>
    <w:rsid w:val="00570163"/>
    <w:rsid w:val="00570751"/>
    <w:rsid w:val="00571B47"/>
    <w:rsid w:val="00572706"/>
    <w:rsid w:val="00572A0B"/>
    <w:rsid w:val="00573885"/>
    <w:rsid w:val="005740B3"/>
    <w:rsid w:val="005758F7"/>
    <w:rsid w:val="00577E72"/>
    <w:rsid w:val="00580C1A"/>
    <w:rsid w:val="00582306"/>
    <w:rsid w:val="0058384F"/>
    <w:rsid w:val="00584C3F"/>
    <w:rsid w:val="005862C1"/>
    <w:rsid w:val="00586CDB"/>
    <w:rsid w:val="00587D1F"/>
    <w:rsid w:val="0059301B"/>
    <w:rsid w:val="00594AC5"/>
    <w:rsid w:val="00595F20"/>
    <w:rsid w:val="00597DA9"/>
    <w:rsid w:val="00597EA8"/>
    <w:rsid w:val="005A22AD"/>
    <w:rsid w:val="005A2572"/>
    <w:rsid w:val="005A3585"/>
    <w:rsid w:val="005A3B62"/>
    <w:rsid w:val="005A48AB"/>
    <w:rsid w:val="005A542F"/>
    <w:rsid w:val="005A7B6B"/>
    <w:rsid w:val="005B0258"/>
    <w:rsid w:val="005B03BE"/>
    <w:rsid w:val="005B0EA3"/>
    <w:rsid w:val="005B1597"/>
    <w:rsid w:val="005B1C9B"/>
    <w:rsid w:val="005B1ED0"/>
    <w:rsid w:val="005B42C9"/>
    <w:rsid w:val="005B62FB"/>
    <w:rsid w:val="005B695A"/>
    <w:rsid w:val="005C0FA7"/>
    <w:rsid w:val="005C1729"/>
    <w:rsid w:val="005C34A4"/>
    <w:rsid w:val="005C36D1"/>
    <w:rsid w:val="005C3A28"/>
    <w:rsid w:val="005C4226"/>
    <w:rsid w:val="005C6641"/>
    <w:rsid w:val="005C69D1"/>
    <w:rsid w:val="005C6DCF"/>
    <w:rsid w:val="005C78AF"/>
    <w:rsid w:val="005D01FF"/>
    <w:rsid w:val="005D0E23"/>
    <w:rsid w:val="005D137E"/>
    <w:rsid w:val="005D18A4"/>
    <w:rsid w:val="005D3B4C"/>
    <w:rsid w:val="005D3D45"/>
    <w:rsid w:val="005D50FD"/>
    <w:rsid w:val="005D52EA"/>
    <w:rsid w:val="005D549B"/>
    <w:rsid w:val="005D5D99"/>
    <w:rsid w:val="005D6D5C"/>
    <w:rsid w:val="005D7F3E"/>
    <w:rsid w:val="005E0137"/>
    <w:rsid w:val="005E2493"/>
    <w:rsid w:val="005E3B71"/>
    <w:rsid w:val="005E4369"/>
    <w:rsid w:val="005E44D9"/>
    <w:rsid w:val="005E4D23"/>
    <w:rsid w:val="005E523D"/>
    <w:rsid w:val="005E59B9"/>
    <w:rsid w:val="005E5D3D"/>
    <w:rsid w:val="005F012B"/>
    <w:rsid w:val="005F0347"/>
    <w:rsid w:val="005F153E"/>
    <w:rsid w:val="005F2219"/>
    <w:rsid w:val="005F2A1E"/>
    <w:rsid w:val="005F3ADF"/>
    <w:rsid w:val="005F4158"/>
    <w:rsid w:val="005F4692"/>
    <w:rsid w:val="005F4800"/>
    <w:rsid w:val="005F48C3"/>
    <w:rsid w:val="005F4BC7"/>
    <w:rsid w:val="005F5C6F"/>
    <w:rsid w:val="005F6586"/>
    <w:rsid w:val="0060007C"/>
    <w:rsid w:val="006003DE"/>
    <w:rsid w:val="00602065"/>
    <w:rsid w:val="00602172"/>
    <w:rsid w:val="00602B67"/>
    <w:rsid w:val="00602C47"/>
    <w:rsid w:val="00602CB5"/>
    <w:rsid w:val="0060335D"/>
    <w:rsid w:val="00603651"/>
    <w:rsid w:val="006041A3"/>
    <w:rsid w:val="0060502F"/>
    <w:rsid w:val="0060596C"/>
    <w:rsid w:val="00605E15"/>
    <w:rsid w:val="00606C38"/>
    <w:rsid w:val="00606FAA"/>
    <w:rsid w:val="0060728E"/>
    <w:rsid w:val="006103C1"/>
    <w:rsid w:val="00610544"/>
    <w:rsid w:val="006116FB"/>
    <w:rsid w:val="00611B69"/>
    <w:rsid w:val="00612BE7"/>
    <w:rsid w:val="00612F49"/>
    <w:rsid w:val="00613984"/>
    <w:rsid w:val="00613EB6"/>
    <w:rsid w:val="00614F9A"/>
    <w:rsid w:val="00615C99"/>
    <w:rsid w:val="0061653F"/>
    <w:rsid w:val="00617602"/>
    <w:rsid w:val="006205DB"/>
    <w:rsid w:val="00620811"/>
    <w:rsid w:val="0062186F"/>
    <w:rsid w:val="00621C60"/>
    <w:rsid w:val="00622994"/>
    <w:rsid w:val="00623C8B"/>
    <w:rsid w:val="00623FA5"/>
    <w:rsid w:val="006243A7"/>
    <w:rsid w:val="00624D10"/>
    <w:rsid w:val="00625A1B"/>
    <w:rsid w:val="00625FC5"/>
    <w:rsid w:val="0062677D"/>
    <w:rsid w:val="0062731B"/>
    <w:rsid w:val="00627DD7"/>
    <w:rsid w:val="00630EE6"/>
    <w:rsid w:val="00630F35"/>
    <w:rsid w:val="006310BE"/>
    <w:rsid w:val="0063185C"/>
    <w:rsid w:val="00631BFA"/>
    <w:rsid w:val="006327A7"/>
    <w:rsid w:val="006328FA"/>
    <w:rsid w:val="00632D3D"/>
    <w:rsid w:val="00633481"/>
    <w:rsid w:val="00634BC7"/>
    <w:rsid w:val="00635C20"/>
    <w:rsid w:val="00635F76"/>
    <w:rsid w:val="00636693"/>
    <w:rsid w:val="006367BC"/>
    <w:rsid w:val="00636DBB"/>
    <w:rsid w:val="00637564"/>
    <w:rsid w:val="00637691"/>
    <w:rsid w:val="00640D91"/>
    <w:rsid w:val="00641CB7"/>
    <w:rsid w:val="006437D4"/>
    <w:rsid w:val="00644393"/>
    <w:rsid w:val="00646AC3"/>
    <w:rsid w:val="00647B75"/>
    <w:rsid w:val="00650B17"/>
    <w:rsid w:val="00651AE1"/>
    <w:rsid w:val="006526CA"/>
    <w:rsid w:val="00652CC2"/>
    <w:rsid w:val="00653238"/>
    <w:rsid w:val="00654420"/>
    <w:rsid w:val="00654757"/>
    <w:rsid w:val="0065494D"/>
    <w:rsid w:val="00655844"/>
    <w:rsid w:val="006558A7"/>
    <w:rsid w:val="00656BD6"/>
    <w:rsid w:val="00657364"/>
    <w:rsid w:val="00657B62"/>
    <w:rsid w:val="00657F95"/>
    <w:rsid w:val="00662ADC"/>
    <w:rsid w:val="00665279"/>
    <w:rsid w:val="00665BBA"/>
    <w:rsid w:val="00665DF4"/>
    <w:rsid w:val="00666060"/>
    <w:rsid w:val="006660DF"/>
    <w:rsid w:val="00666F34"/>
    <w:rsid w:val="00667580"/>
    <w:rsid w:val="00667E0C"/>
    <w:rsid w:val="006700AC"/>
    <w:rsid w:val="00670F9D"/>
    <w:rsid w:val="00672EBB"/>
    <w:rsid w:val="0067300B"/>
    <w:rsid w:val="00673AAF"/>
    <w:rsid w:val="00673CB6"/>
    <w:rsid w:val="006745AF"/>
    <w:rsid w:val="00674DFD"/>
    <w:rsid w:val="0067501A"/>
    <w:rsid w:val="0067557F"/>
    <w:rsid w:val="006757AA"/>
    <w:rsid w:val="00676737"/>
    <w:rsid w:val="006773CB"/>
    <w:rsid w:val="00677C0B"/>
    <w:rsid w:val="00677F85"/>
    <w:rsid w:val="006820B3"/>
    <w:rsid w:val="00682B99"/>
    <w:rsid w:val="00683B8E"/>
    <w:rsid w:val="0068612B"/>
    <w:rsid w:val="00687E89"/>
    <w:rsid w:val="00687F0A"/>
    <w:rsid w:val="0069028D"/>
    <w:rsid w:val="006908BE"/>
    <w:rsid w:val="006925EB"/>
    <w:rsid w:val="00692669"/>
    <w:rsid w:val="0069366D"/>
    <w:rsid w:val="00693BA1"/>
    <w:rsid w:val="00693E04"/>
    <w:rsid w:val="006964F7"/>
    <w:rsid w:val="00696F61"/>
    <w:rsid w:val="00697114"/>
    <w:rsid w:val="006A01A8"/>
    <w:rsid w:val="006A0D9F"/>
    <w:rsid w:val="006A10D9"/>
    <w:rsid w:val="006A29CB"/>
    <w:rsid w:val="006A2D54"/>
    <w:rsid w:val="006A36E9"/>
    <w:rsid w:val="006A4219"/>
    <w:rsid w:val="006A47D7"/>
    <w:rsid w:val="006A5017"/>
    <w:rsid w:val="006A52C8"/>
    <w:rsid w:val="006A60CE"/>
    <w:rsid w:val="006A75DB"/>
    <w:rsid w:val="006B07E2"/>
    <w:rsid w:val="006B094F"/>
    <w:rsid w:val="006B15A7"/>
    <w:rsid w:val="006B1ECD"/>
    <w:rsid w:val="006B28E4"/>
    <w:rsid w:val="006B33F7"/>
    <w:rsid w:val="006B341A"/>
    <w:rsid w:val="006B396A"/>
    <w:rsid w:val="006B615D"/>
    <w:rsid w:val="006B61A3"/>
    <w:rsid w:val="006B6DF4"/>
    <w:rsid w:val="006B7651"/>
    <w:rsid w:val="006B7E81"/>
    <w:rsid w:val="006C25EE"/>
    <w:rsid w:val="006C3C8B"/>
    <w:rsid w:val="006C3E0F"/>
    <w:rsid w:val="006C5315"/>
    <w:rsid w:val="006C595A"/>
    <w:rsid w:val="006C5ACD"/>
    <w:rsid w:val="006C5BBE"/>
    <w:rsid w:val="006C76E7"/>
    <w:rsid w:val="006D02D2"/>
    <w:rsid w:val="006D1127"/>
    <w:rsid w:val="006D28C3"/>
    <w:rsid w:val="006D47A3"/>
    <w:rsid w:val="006D4DA1"/>
    <w:rsid w:val="006D5381"/>
    <w:rsid w:val="006D54AF"/>
    <w:rsid w:val="006D700C"/>
    <w:rsid w:val="006D7941"/>
    <w:rsid w:val="006E025B"/>
    <w:rsid w:val="006E03AA"/>
    <w:rsid w:val="006E07CC"/>
    <w:rsid w:val="006E0BC5"/>
    <w:rsid w:val="006E14B6"/>
    <w:rsid w:val="006E1FD7"/>
    <w:rsid w:val="006E3689"/>
    <w:rsid w:val="006E5E85"/>
    <w:rsid w:val="006E63D1"/>
    <w:rsid w:val="006E681C"/>
    <w:rsid w:val="006E748E"/>
    <w:rsid w:val="006E7F70"/>
    <w:rsid w:val="006F0002"/>
    <w:rsid w:val="006F19EE"/>
    <w:rsid w:val="006F2554"/>
    <w:rsid w:val="006F28AF"/>
    <w:rsid w:val="006F3394"/>
    <w:rsid w:val="006F4868"/>
    <w:rsid w:val="006F6284"/>
    <w:rsid w:val="007007AB"/>
    <w:rsid w:val="00700E86"/>
    <w:rsid w:val="00704D8D"/>
    <w:rsid w:val="007065C8"/>
    <w:rsid w:val="00706C20"/>
    <w:rsid w:val="00710618"/>
    <w:rsid w:val="00712A97"/>
    <w:rsid w:val="00713462"/>
    <w:rsid w:val="00713CD4"/>
    <w:rsid w:val="00713CE8"/>
    <w:rsid w:val="00714A06"/>
    <w:rsid w:val="00716CAC"/>
    <w:rsid w:val="00716F06"/>
    <w:rsid w:val="007205EE"/>
    <w:rsid w:val="0072143A"/>
    <w:rsid w:val="00721E79"/>
    <w:rsid w:val="00722BE1"/>
    <w:rsid w:val="007234CE"/>
    <w:rsid w:val="00724123"/>
    <w:rsid w:val="0072443B"/>
    <w:rsid w:val="00725832"/>
    <w:rsid w:val="0072607F"/>
    <w:rsid w:val="00726760"/>
    <w:rsid w:val="007276C0"/>
    <w:rsid w:val="00727B53"/>
    <w:rsid w:val="00730381"/>
    <w:rsid w:val="007306F3"/>
    <w:rsid w:val="007307A9"/>
    <w:rsid w:val="00730E64"/>
    <w:rsid w:val="0073186D"/>
    <w:rsid w:val="007336BA"/>
    <w:rsid w:val="007337C4"/>
    <w:rsid w:val="00734722"/>
    <w:rsid w:val="00735227"/>
    <w:rsid w:val="007357AC"/>
    <w:rsid w:val="007364E2"/>
    <w:rsid w:val="00737BF2"/>
    <w:rsid w:val="00740556"/>
    <w:rsid w:val="00740676"/>
    <w:rsid w:val="00742E8B"/>
    <w:rsid w:val="00742F77"/>
    <w:rsid w:val="007454AB"/>
    <w:rsid w:val="007456BB"/>
    <w:rsid w:val="00746C7E"/>
    <w:rsid w:val="00747BBA"/>
    <w:rsid w:val="00751363"/>
    <w:rsid w:val="00751864"/>
    <w:rsid w:val="00751B60"/>
    <w:rsid w:val="00752D3B"/>
    <w:rsid w:val="007569E8"/>
    <w:rsid w:val="00756E2A"/>
    <w:rsid w:val="00756F46"/>
    <w:rsid w:val="007579A7"/>
    <w:rsid w:val="007604AB"/>
    <w:rsid w:val="00761706"/>
    <w:rsid w:val="00761DD0"/>
    <w:rsid w:val="007635C3"/>
    <w:rsid w:val="00763D76"/>
    <w:rsid w:val="00764CDB"/>
    <w:rsid w:val="0076530E"/>
    <w:rsid w:val="00765499"/>
    <w:rsid w:val="00765AD1"/>
    <w:rsid w:val="00766A16"/>
    <w:rsid w:val="00766D11"/>
    <w:rsid w:val="00767CE6"/>
    <w:rsid w:val="007701A8"/>
    <w:rsid w:val="00770DB0"/>
    <w:rsid w:val="007716C3"/>
    <w:rsid w:val="0077351F"/>
    <w:rsid w:val="007736FF"/>
    <w:rsid w:val="00773C4D"/>
    <w:rsid w:val="007740BB"/>
    <w:rsid w:val="00774688"/>
    <w:rsid w:val="00774F6F"/>
    <w:rsid w:val="00775335"/>
    <w:rsid w:val="00775804"/>
    <w:rsid w:val="00775E4B"/>
    <w:rsid w:val="00776C69"/>
    <w:rsid w:val="00781125"/>
    <w:rsid w:val="00781207"/>
    <w:rsid w:val="00783500"/>
    <w:rsid w:val="007836B4"/>
    <w:rsid w:val="007849B1"/>
    <w:rsid w:val="00785307"/>
    <w:rsid w:val="00786027"/>
    <w:rsid w:val="00787277"/>
    <w:rsid w:val="007901B7"/>
    <w:rsid w:val="00790C6E"/>
    <w:rsid w:val="00792BA0"/>
    <w:rsid w:val="007934BC"/>
    <w:rsid w:val="00794986"/>
    <w:rsid w:val="00795F18"/>
    <w:rsid w:val="00795FF6"/>
    <w:rsid w:val="00796119"/>
    <w:rsid w:val="007970EF"/>
    <w:rsid w:val="007A101E"/>
    <w:rsid w:val="007A241D"/>
    <w:rsid w:val="007A6DE5"/>
    <w:rsid w:val="007A7A5F"/>
    <w:rsid w:val="007A7B96"/>
    <w:rsid w:val="007B0151"/>
    <w:rsid w:val="007B0BA5"/>
    <w:rsid w:val="007B36F3"/>
    <w:rsid w:val="007B578C"/>
    <w:rsid w:val="007B68A2"/>
    <w:rsid w:val="007C0308"/>
    <w:rsid w:val="007C056A"/>
    <w:rsid w:val="007C077F"/>
    <w:rsid w:val="007C10E9"/>
    <w:rsid w:val="007C1BD9"/>
    <w:rsid w:val="007C1C02"/>
    <w:rsid w:val="007C1CF2"/>
    <w:rsid w:val="007C2701"/>
    <w:rsid w:val="007C2D2D"/>
    <w:rsid w:val="007C2D49"/>
    <w:rsid w:val="007C2DC6"/>
    <w:rsid w:val="007C2E90"/>
    <w:rsid w:val="007C32E8"/>
    <w:rsid w:val="007C531C"/>
    <w:rsid w:val="007C55AF"/>
    <w:rsid w:val="007C5815"/>
    <w:rsid w:val="007C5CEB"/>
    <w:rsid w:val="007C6541"/>
    <w:rsid w:val="007C68D2"/>
    <w:rsid w:val="007C6DC1"/>
    <w:rsid w:val="007C76B9"/>
    <w:rsid w:val="007C7A41"/>
    <w:rsid w:val="007D0119"/>
    <w:rsid w:val="007D0885"/>
    <w:rsid w:val="007D0C59"/>
    <w:rsid w:val="007D52CE"/>
    <w:rsid w:val="007D74C2"/>
    <w:rsid w:val="007D75D9"/>
    <w:rsid w:val="007E0A30"/>
    <w:rsid w:val="007E2952"/>
    <w:rsid w:val="007E3B63"/>
    <w:rsid w:val="007E488E"/>
    <w:rsid w:val="007E5407"/>
    <w:rsid w:val="007E73B6"/>
    <w:rsid w:val="007E76F0"/>
    <w:rsid w:val="007E7966"/>
    <w:rsid w:val="007F0111"/>
    <w:rsid w:val="007F085B"/>
    <w:rsid w:val="007F0DA8"/>
    <w:rsid w:val="007F19E1"/>
    <w:rsid w:val="007F3FFC"/>
    <w:rsid w:val="007F5101"/>
    <w:rsid w:val="007F60D5"/>
    <w:rsid w:val="007F63B1"/>
    <w:rsid w:val="007F7310"/>
    <w:rsid w:val="00800E86"/>
    <w:rsid w:val="00801E0E"/>
    <w:rsid w:val="00804949"/>
    <w:rsid w:val="008066E7"/>
    <w:rsid w:val="00806C9E"/>
    <w:rsid w:val="00807834"/>
    <w:rsid w:val="00807A0C"/>
    <w:rsid w:val="00807C46"/>
    <w:rsid w:val="008133F0"/>
    <w:rsid w:val="0081373F"/>
    <w:rsid w:val="00816050"/>
    <w:rsid w:val="008160E3"/>
    <w:rsid w:val="00816317"/>
    <w:rsid w:val="008164E1"/>
    <w:rsid w:val="00816AA5"/>
    <w:rsid w:val="00816C53"/>
    <w:rsid w:val="00820646"/>
    <w:rsid w:val="00823C2F"/>
    <w:rsid w:val="00825453"/>
    <w:rsid w:val="00825CD0"/>
    <w:rsid w:val="0082677A"/>
    <w:rsid w:val="008276FE"/>
    <w:rsid w:val="00827984"/>
    <w:rsid w:val="00830907"/>
    <w:rsid w:val="008311B2"/>
    <w:rsid w:val="008311F8"/>
    <w:rsid w:val="00831E05"/>
    <w:rsid w:val="00833BC3"/>
    <w:rsid w:val="00834722"/>
    <w:rsid w:val="00834770"/>
    <w:rsid w:val="00835673"/>
    <w:rsid w:val="0083623D"/>
    <w:rsid w:val="00837C25"/>
    <w:rsid w:val="00841182"/>
    <w:rsid w:val="00841457"/>
    <w:rsid w:val="00841644"/>
    <w:rsid w:val="00841D19"/>
    <w:rsid w:val="00841D4F"/>
    <w:rsid w:val="00842A23"/>
    <w:rsid w:val="00843BE7"/>
    <w:rsid w:val="00843CA7"/>
    <w:rsid w:val="008446C1"/>
    <w:rsid w:val="00845151"/>
    <w:rsid w:val="00845EC7"/>
    <w:rsid w:val="00846FC5"/>
    <w:rsid w:val="008471BA"/>
    <w:rsid w:val="008472F6"/>
    <w:rsid w:val="0085060B"/>
    <w:rsid w:val="0085064A"/>
    <w:rsid w:val="00851B2E"/>
    <w:rsid w:val="00853EFE"/>
    <w:rsid w:val="00853F07"/>
    <w:rsid w:val="00854938"/>
    <w:rsid w:val="00854F55"/>
    <w:rsid w:val="0085546D"/>
    <w:rsid w:val="00856F92"/>
    <w:rsid w:val="008576EF"/>
    <w:rsid w:val="00860111"/>
    <w:rsid w:val="00860623"/>
    <w:rsid w:val="00860C1F"/>
    <w:rsid w:val="00860D66"/>
    <w:rsid w:val="00861AB2"/>
    <w:rsid w:val="0086221C"/>
    <w:rsid w:val="00862867"/>
    <w:rsid w:val="00862E25"/>
    <w:rsid w:val="00863EA9"/>
    <w:rsid w:val="008649AB"/>
    <w:rsid w:val="00864C8F"/>
    <w:rsid w:val="008657BA"/>
    <w:rsid w:val="00865B53"/>
    <w:rsid w:val="00866C47"/>
    <w:rsid w:val="00866CE2"/>
    <w:rsid w:val="00866E98"/>
    <w:rsid w:val="00867AA5"/>
    <w:rsid w:val="008707A7"/>
    <w:rsid w:val="00870D33"/>
    <w:rsid w:val="00870DF4"/>
    <w:rsid w:val="00871A59"/>
    <w:rsid w:val="00871ED9"/>
    <w:rsid w:val="0087223A"/>
    <w:rsid w:val="008723AE"/>
    <w:rsid w:val="008736F8"/>
    <w:rsid w:val="00873B14"/>
    <w:rsid w:val="00874170"/>
    <w:rsid w:val="00874270"/>
    <w:rsid w:val="008747AB"/>
    <w:rsid w:val="00874FD7"/>
    <w:rsid w:val="00875C4B"/>
    <w:rsid w:val="00876501"/>
    <w:rsid w:val="00877A41"/>
    <w:rsid w:val="00877C9E"/>
    <w:rsid w:val="008801D2"/>
    <w:rsid w:val="00880BF9"/>
    <w:rsid w:val="008827CF"/>
    <w:rsid w:val="00882D0C"/>
    <w:rsid w:val="0088433D"/>
    <w:rsid w:val="00884493"/>
    <w:rsid w:val="00884BD1"/>
    <w:rsid w:val="00884EC0"/>
    <w:rsid w:val="00885CEC"/>
    <w:rsid w:val="00887C57"/>
    <w:rsid w:val="00892CD8"/>
    <w:rsid w:val="00893FBF"/>
    <w:rsid w:val="00897059"/>
    <w:rsid w:val="00897FD2"/>
    <w:rsid w:val="008A21AE"/>
    <w:rsid w:val="008A21D2"/>
    <w:rsid w:val="008A2280"/>
    <w:rsid w:val="008A2823"/>
    <w:rsid w:val="008A2E4C"/>
    <w:rsid w:val="008A37E7"/>
    <w:rsid w:val="008A42CF"/>
    <w:rsid w:val="008A5453"/>
    <w:rsid w:val="008A6660"/>
    <w:rsid w:val="008A6EF0"/>
    <w:rsid w:val="008A6F3F"/>
    <w:rsid w:val="008A7061"/>
    <w:rsid w:val="008A760E"/>
    <w:rsid w:val="008B19BA"/>
    <w:rsid w:val="008B2761"/>
    <w:rsid w:val="008B4132"/>
    <w:rsid w:val="008B498D"/>
    <w:rsid w:val="008B520C"/>
    <w:rsid w:val="008B5A24"/>
    <w:rsid w:val="008B6077"/>
    <w:rsid w:val="008B77B9"/>
    <w:rsid w:val="008C00CB"/>
    <w:rsid w:val="008C04CC"/>
    <w:rsid w:val="008C0C8F"/>
    <w:rsid w:val="008C0CE2"/>
    <w:rsid w:val="008C0E03"/>
    <w:rsid w:val="008C21D9"/>
    <w:rsid w:val="008C2845"/>
    <w:rsid w:val="008C4646"/>
    <w:rsid w:val="008C6907"/>
    <w:rsid w:val="008C690F"/>
    <w:rsid w:val="008C6E0F"/>
    <w:rsid w:val="008D054E"/>
    <w:rsid w:val="008D0E40"/>
    <w:rsid w:val="008D269B"/>
    <w:rsid w:val="008D2833"/>
    <w:rsid w:val="008D28C1"/>
    <w:rsid w:val="008D2ED5"/>
    <w:rsid w:val="008D30D6"/>
    <w:rsid w:val="008D42BC"/>
    <w:rsid w:val="008D5BB6"/>
    <w:rsid w:val="008D694F"/>
    <w:rsid w:val="008D7D80"/>
    <w:rsid w:val="008E08EF"/>
    <w:rsid w:val="008E1E55"/>
    <w:rsid w:val="008E2181"/>
    <w:rsid w:val="008E248B"/>
    <w:rsid w:val="008E24F3"/>
    <w:rsid w:val="008E28EA"/>
    <w:rsid w:val="008E3186"/>
    <w:rsid w:val="008E3915"/>
    <w:rsid w:val="008E3E6C"/>
    <w:rsid w:val="008E6419"/>
    <w:rsid w:val="008E67F9"/>
    <w:rsid w:val="008E6A8E"/>
    <w:rsid w:val="008E7EB6"/>
    <w:rsid w:val="008F19E4"/>
    <w:rsid w:val="008F4268"/>
    <w:rsid w:val="008F47A1"/>
    <w:rsid w:val="008F49E6"/>
    <w:rsid w:val="008F5812"/>
    <w:rsid w:val="008F5C9B"/>
    <w:rsid w:val="008F6294"/>
    <w:rsid w:val="008F6365"/>
    <w:rsid w:val="008F6504"/>
    <w:rsid w:val="008F69C3"/>
    <w:rsid w:val="008F6D5B"/>
    <w:rsid w:val="008F6F84"/>
    <w:rsid w:val="008F7615"/>
    <w:rsid w:val="0090052D"/>
    <w:rsid w:val="00900EA6"/>
    <w:rsid w:val="00901B9E"/>
    <w:rsid w:val="00901F88"/>
    <w:rsid w:val="009022B5"/>
    <w:rsid w:val="00902FE7"/>
    <w:rsid w:val="00903284"/>
    <w:rsid w:val="009054F7"/>
    <w:rsid w:val="00906312"/>
    <w:rsid w:val="00906518"/>
    <w:rsid w:val="00906543"/>
    <w:rsid w:val="00906DE8"/>
    <w:rsid w:val="0091046C"/>
    <w:rsid w:val="009115AE"/>
    <w:rsid w:val="0091183C"/>
    <w:rsid w:val="0091200B"/>
    <w:rsid w:val="0091440B"/>
    <w:rsid w:val="00915534"/>
    <w:rsid w:val="00915D6E"/>
    <w:rsid w:val="00916616"/>
    <w:rsid w:val="0091796F"/>
    <w:rsid w:val="00917ABE"/>
    <w:rsid w:val="00917C4F"/>
    <w:rsid w:val="00921AA6"/>
    <w:rsid w:val="00921C55"/>
    <w:rsid w:val="00925377"/>
    <w:rsid w:val="0092562B"/>
    <w:rsid w:val="00925F50"/>
    <w:rsid w:val="00926EA9"/>
    <w:rsid w:val="00927461"/>
    <w:rsid w:val="0092748B"/>
    <w:rsid w:val="00930C49"/>
    <w:rsid w:val="009313F4"/>
    <w:rsid w:val="009314F4"/>
    <w:rsid w:val="009324CA"/>
    <w:rsid w:val="00932BC1"/>
    <w:rsid w:val="0093360A"/>
    <w:rsid w:val="0093399F"/>
    <w:rsid w:val="00933A61"/>
    <w:rsid w:val="0093419C"/>
    <w:rsid w:val="00934C07"/>
    <w:rsid w:val="00934E27"/>
    <w:rsid w:val="00935824"/>
    <w:rsid w:val="009358ED"/>
    <w:rsid w:val="00935CB4"/>
    <w:rsid w:val="00935E1F"/>
    <w:rsid w:val="0093632B"/>
    <w:rsid w:val="00936441"/>
    <w:rsid w:val="00940278"/>
    <w:rsid w:val="00940BB1"/>
    <w:rsid w:val="00940CC9"/>
    <w:rsid w:val="009420B0"/>
    <w:rsid w:val="00942290"/>
    <w:rsid w:val="009423B7"/>
    <w:rsid w:val="009433EF"/>
    <w:rsid w:val="00943666"/>
    <w:rsid w:val="009450CF"/>
    <w:rsid w:val="00946000"/>
    <w:rsid w:val="00950272"/>
    <w:rsid w:val="00950A2B"/>
    <w:rsid w:val="00950C5C"/>
    <w:rsid w:val="0095154F"/>
    <w:rsid w:val="00953C9C"/>
    <w:rsid w:val="00953E3F"/>
    <w:rsid w:val="0095459B"/>
    <w:rsid w:val="00955955"/>
    <w:rsid w:val="00955E8A"/>
    <w:rsid w:val="009609C8"/>
    <w:rsid w:val="00960B01"/>
    <w:rsid w:val="0096166B"/>
    <w:rsid w:val="009635C6"/>
    <w:rsid w:val="00964494"/>
    <w:rsid w:val="00964835"/>
    <w:rsid w:val="0096564C"/>
    <w:rsid w:val="00966FE0"/>
    <w:rsid w:val="0096774B"/>
    <w:rsid w:val="00967C03"/>
    <w:rsid w:val="0097197B"/>
    <w:rsid w:val="00971ACD"/>
    <w:rsid w:val="00972C1E"/>
    <w:rsid w:val="00972D23"/>
    <w:rsid w:val="00973E13"/>
    <w:rsid w:val="009748A8"/>
    <w:rsid w:val="00974F60"/>
    <w:rsid w:val="009772A8"/>
    <w:rsid w:val="00977D54"/>
    <w:rsid w:val="00977FE2"/>
    <w:rsid w:val="00980B0B"/>
    <w:rsid w:val="00981723"/>
    <w:rsid w:val="00982A77"/>
    <w:rsid w:val="00982BE2"/>
    <w:rsid w:val="00982C99"/>
    <w:rsid w:val="0098396C"/>
    <w:rsid w:val="00983FE5"/>
    <w:rsid w:val="0098415E"/>
    <w:rsid w:val="009843F1"/>
    <w:rsid w:val="0098497D"/>
    <w:rsid w:val="00985B04"/>
    <w:rsid w:val="009879BE"/>
    <w:rsid w:val="009903E0"/>
    <w:rsid w:val="00990963"/>
    <w:rsid w:val="009917EC"/>
    <w:rsid w:val="00991F9D"/>
    <w:rsid w:val="00992C45"/>
    <w:rsid w:val="00994756"/>
    <w:rsid w:val="00995C28"/>
    <w:rsid w:val="00997563"/>
    <w:rsid w:val="009A010E"/>
    <w:rsid w:val="009A218A"/>
    <w:rsid w:val="009A2201"/>
    <w:rsid w:val="009A44C2"/>
    <w:rsid w:val="009A4508"/>
    <w:rsid w:val="009A5204"/>
    <w:rsid w:val="009A5234"/>
    <w:rsid w:val="009A70B1"/>
    <w:rsid w:val="009B0BCD"/>
    <w:rsid w:val="009B14C9"/>
    <w:rsid w:val="009B159F"/>
    <w:rsid w:val="009B305A"/>
    <w:rsid w:val="009B397C"/>
    <w:rsid w:val="009B40E7"/>
    <w:rsid w:val="009B47DA"/>
    <w:rsid w:val="009B6801"/>
    <w:rsid w:val="009B78F1"/>
    <w:rsid w:val="009B7C78"/>
    <w:rsid w:val="009B7D97"/>
    <w:rsid w:val="009B7E08"/>
    <w:rsid w:val="009C1C10"/>
    <w:rsid w:val="009C3566"/>
    <w:rsid w:val="009C3901"/>
    <w:rsid w:val="009C3DD9"/>
    <w:rsid w:val="009C4212"/>
    <w:rsid w:val="009C44FB"/>
    <w:rsid w:val="009C4DC4"/>
    <w:rsid w:val="009C546A"/>
    <w:rsid w:val="009D2014"/>
    <w:rsid w:val="009D220C"/>
    <w:rsid w:val="009D2678"/>
    <w:rsid w:val="009D39C6"/>
    <w:rsid w:val="009D42AE"/>
    <w:rsid w:val="009D463E"/>
    <w:rsid w:val="009D5387"/>
    <w:rsid w:val="009D657A"/>
    <w:rsid w:val="009D688E"/>
    <w:rsid w:val="009D6D00"/>
    <w:rsid w:val="009D7DB0"/>
    <w:rsid w:val="009E0167"/>
    <w:rsid w:val="009E08B9"/>
    <w:rsid w:val="009E0A76"/>
    <w:rsid w:val="009E1480"/>
    <w:rsid w:val="009E43C8"/>
    <w:rsid w:val="009E6479"/>
    <w:rsid w:val="009E6E08"/>
    <w:rsid w:val="009E6F0C"/>
    <w:rsid w:val="009E6F48"/>
    <w:rsid w:val="009F0F15"/>
    <w:rsid w:val="009F0FBC"/>
    <w:rsid w:val="009F11FC"/>
    <w:rsid w:val="009F3625"/>
    <w:rsid w:val="009F4341"/>
    <w:rsid w:val="009F5A8D"/>
    <w:rsid w:val="00A006B1"/>
    <w:rsid w:val="00A007D7"/>
    <w:rsid w:val="00A00825"/>
    <w:rsid w:val="00A00850"/>
    <w:rsid w:val="00A00B60"/>
    <w:rsid w:val="00A00F39"/>
    <w:rsid w:val="00A016E6"/>
    <w:rsid w:val="00A02E0D"/>
    <w:rsid w:val="00A0469E"/>
    <w:rsid w:val="00A049BA"/>
    <w:rsid w:val="00A04B07"/>
    <w:rsid w:val="00A05511"/>
    <w:rsid w:val="00A055C6"/>
    <w:rsid w:val="00A05C56"/>
    <w:rsid w:val="00A05E10"/>
    <w:rsid w:val="00A06E3D"/>
    <w:rsid w:val="00A071A8"/>
    <w:rsid w:val="00A0781E"/>
    <w:rsid w:val="00A07AFD"/>
    <w:rsid w:val="00A150DD"/>
    <w:rsid w:val="00A15228"/>
    <w:rsid w:val="00A1550C"/>
    <w:rsid w:val="00A15B88"/>
    <w:rsid w:val="00A16837"/>
    <w:rsid w:val="00A16994"/>
    <w:rsid w:val="00A1725D"/>
    <w:rsid w:val="00A202BD"/>
    <w:rsid w:val="00A21458"/>
    <w:rsid w:val="00A21D0E"/>
    <w:rsid w:val="00A21EA8"/>
    <w:rsid w:val="00A22312"/>
    <w:rsid w:val="00A23F28"/>
    <w:rsid w:val="00A250AB"/>
    <w:rsid w:val="00A2522C"/>
    <w:rsid w:val="00A259B2"/>
    <w:rsid w:val="00A266AC"/>
    <w:rsid w:val="00A27252"/>
    <w:rsid w:val="00A27AE2"/>
    <w:rsid w:val="00A27E6A"/>
    <w:rsid w:val="00A3019A"/>
    <w:rsid w:val="00A31496"/>
    <w:rsid w:val="00A31FDB"/>
    <w:rsid w:val="00A32993"/>
    <w:rsid w:val="00A33306"/>
    <w:rsid w:val="00A3382E"/>
    <w:rsid w:val="00A35E0A"/>
    <w:rsid w:val="00A3657B"/>
    <w:rsid w:val="00A36D58"/>
    <w:rsid w:val="00A370AB"/>
    <w:rsid w:val="00A4026E"/>
    <w:rsid w:val="00A40483"/>
    <w:rsid w:val="00A4053A"/>
    <w:rsid w:val="00A41436"/>
    <w:rsid w:val="00A4164D"/>
    <w:rsid w:val="00A41E16"/>
    <w:rsid w:val="00A41E3A"/>
    <w:rsid w:val="00A41F74"/>
    <w:rsid w:val="00A428B6"/>
    <w:rsid w:val="00A43B6A"/>
    <w:rsid w:val="00A443B7"/>
    <w:rsid w:val="00A44BB7"/>
    <w:rsid w:val="00A44CC6"/>
    <w:rsid w:val="00A44E95"/>
    <w:rsid w:val="00A4690B"/>
    <w:rsid w:val="00A47024"/>
    <w:rsid w:val="00A470F9"/>
    <w:rsid w:val="00A4798B"/>
    <w:rsid w:val="00A51879"/>
    <w:rsid w:val="00A55BDB"/>
    <w:rsid w:val="00A56A5A"/>
    <w:rsid w:val="00A56D39"/>
    <w:rsid w:val="00A57924"/>
    <w:rsid w:val="00A60BF7"/>
    <w:rsid w:val="00A61138"/>
    <w:rsid w:val="00A62737"/>
    <w:rsid w:val="00A633A6"/>
    <w:rsid w:val="00A637C0"/>
    <w:rsid w:val="00A650A9"/>
    <w:rsid w:val="00A65540"/>
    <w:rsid w:val="00A71121"/>
    <w:rsid w:val="00A71158"/>
    <w:rsid w:val="00A7203C"/>
    <w:rsid w:val="00A7413D"/>
    <w:rsid w:val="00A750F4"/>
    <w:rsid w:val="00A752A3"/>
    <w:rsid w:val="00A777A9"/>
    <w:rsid w:val="00A778EF"/>
    <w:rsid w:val="00A80CCF"/>
    <w:rsid w:val="00A81695"/>
    <w:rsid w:val="00A825C6"/>
    <w:rsid w:val="00A82FDC"/>
    <w:rsid w:val="00A8312B"/>
    <w:rsid w:val="00A85513"/>
    <w:rsid w:val="00A858B2"/>
    <w:rsid w:val="00A85E9B"/>
    <w:rsid w:val="00A86660"/>
    <w:rsid w:val="00A86D1D"/>
    <w:rsid w:val="00A87C78"/>
    <w:rsid w:val="00A907D6"/>
    <w:rsid w:val="00A90859"/>
    <w:rsid w:val="00A912B8"/>
    <w:rsid w:val="00A91757"/>
    <w:rsid w:val="00A9232B"/>
    <w:rsid w:val="00A9237E"/>
    <w:rsid w:val="00A92616"/>
    <w:rsid w:val="00A951C7"/>
    <w:rsid w:val="00A95266"/>
    <w:rsid w:val="00A97103"/>
    <w:rsid w:val="00A971AA"/>
    <w:rsid w:val="00A9736C"/>
    <w:rsid w:val="00A978E3"/>
    <w:rsid w:val="00A97B27"/>
    <w:rsid w:val="00A97CA4"/>
    <w:rsid w:val="00A97E47"/>
    <w:rsid w:val="00AA0792"/>
    <w:rsid w:val="00AA2802"/>
    <w:rsid w:val="00AA2E48"/>
    <w:rsid w:val="00AA30D3"/>
    <w:rsid w:val="00AA3B17"/>
    <w:rsid w:val="00AA3B96"/>
    <w:rsid w:val="00AA3DB4"/>
    <w:rsid w:val="00AA5E2B"/>
    <w:rsid w:val="00AB0315"/>
    <w:rsid w:val="00AB2B5E"/>
    <w:rsid w:val="00AB398D"/>
    <w:rsid w:val="00AB59E3"/>
    <w:rsid w:val="00AB79B5"/>
    <w:rsid w:val="00AC0D3E"/>
    <w:rsid w:val="00AC166A"/>
    <w:rsid w:val="00AC2D86"/>
    <w:rsid w:val="00AC376C"/>
    <w:rsid w:val="00AC4A9A"/>
    <w:rsid w:val="00AC4C91"/>
    <w:rsid w:val="00AC5155"/>
    <w:rsid w:val="00AC581E"/>
    <w:rsid w:val="00AC7869"/>
    <w:rsid w:val="00AC7D75"/>
    <w:rsid w:val="00AD043B"/>
    <w:rsid w:val="00AD20B0"/>
    <w:rsid w:val="00AD29C7"/>
    <w:rsid w:val="00AD4D23"/>
    <w:rsid w:val="00AD5D73"/>
    <w:rsid w:val="00AE0A45"/>
    <w:rsid w:val="00AE0B10"/>
    <w:rsid w:val="00AE0C5C"/>
    <w:rsid w:val="00AE0CE9"/>
    <w:rsid w:val="00AE138D"/>
    <w:rsid w:val="00AE1B34"/>
    <w:rsid w:val="00AE1E50"/>
    <w:rsid w:val="00AE243B"/>
    <w:rsid w:val="00AE30C4"/>
    <w:rsid w:val="00AE450D"/>
    <w:rsid w:val="00AE6003"/>
    <w:rsid w:val="00AE644C"/>
    <w:rsid w:val="00AE65EB"/>
    <w:rsid w:val="00AE6C4E"/>
    <w:rsid w:val="00AE76A3"/>
    <w:rsid w:val="00AF2189"/>
    <w:rsid w:val="00AF2E3C"/>
    <w:rsid w:val="00AF3003"/>
    <w:rsid w:val="00AF3883"/>
    <w:rsid w:val="00AF47FA"/>
    <w:rsid w:val="00AF73D9"/>
    <w:rsid w:val="00AF74B3"/>
    <w:rsid w:val="00AF79C4"/>
    <w:rsid w:val="00AF7E14"/>
    <w:rsid w:val="00B00FD8"/>
    <w:rsid w:val="00B028FD"/>
    <w:rsid w:val="00B02AC5"/>
    <w:rsid w:val="00B05C22"/>
    <w:rsid w:val="00B07FB4"/>
    <w:rsid w:val="00B101FE"/>
    <w:rsid w:val="00B10368"/>
    <w:rsid w:val="00B10376"/>
    <w:rsid w:val="00B11D57"/>
    <w:rsid w:val="00B12B07"/>
    <w:rsid w:val="00B12D14"/>
    <w:rsid w:val="00B12ECB"/>
    <w:rsid w:val="00B12FCC"/>
    <w:rsid w:val="00B13AC7"/>
    <w:rsid w:val="00B14C49"/>
    <w:rsid w:val="00B1585E"/>
    <w:rsid w:val="00B15A7A"/>
    <w:rsid w:val="00B16A0D"/>
    <w:rsid w:val="00B16B6A"/>
    <w:rsid w:val="00B17D80"/>
    <w:rsid w:val="00B219C5"/>
    <w:rsid w:val="00B21B25"/>
    <w:rsid w:val="00B22526"/>
    <w:rsid w:val="00B22935"/>
    <w:rsid w:val="00B229D3"/>
    <w:rsid w:val="00B22CA8"/>
    <w:rsid w:val="00B2378C"/>
    <w:rsid w:val="00B25620"/>
    <w:rsid w:val="00B2685A"/>
    <w:rsid w:val="00B30753"/>
    <w:rsid w:val="00B3143D"/>
    <w:rsid w:val="00B31844"/>
    <w:rsid w:val="00B3206D"/>
    <w:rsid w:val="00B33109"/>
    <w:rsid w:val="00B33272"/>
    <w:rsid w:val="00B33D8C"/>
    <w:rsid w:val="00B34655"/>
    <w:rsid w:val="00B360CC"/>
    <w:rsid w:val="00B37AA6"/>
    <w:rsid w:val="00B37BC0"/>
    <w:rsid w:val="00B40246"/>
    <w:rsid w:val="00B4370E"/>
    <w:rsid w:val="00B4457D"/>
    <w:rsid w:val="00B44F2E"/>
    <w:rsid w:val="00B44FB0"/>
    <w:rsid w:val="00B5089C"/>
    <w:rsid w:val="00B5174A"/>
    <w:rsid w:val="00B51B77"/>
    <w:rsid w:val="00B52EF2"/>
    <w:rsid w:val="00B550A3"/>
    <w:rsid w:val="00B551A2"/>
    <w:rsid w:val="00B55908"/>
    <w:rsid w:val="00B560DA"/>
    <w:rsid w:val="00B57958"/>
    <w:rsid w:val="00B61307"/>
    <w:rsid w:val="00B62F6D"/>
    <w:rsid w:val="00B63B13"/>
    <w:rsid w:val="00B64421"/>
    <w:rsid w:val="00B64485"/>
    <w:rsid w:val="00B6496E"/>
    <w:rsid w:val="00B66373"/>
    <w:rsid w:val="00B663FA"/>
    <w:rsid w:val="00B671D0"/>
    <w:rsid w:val="00B70979"/>
    <w:rsid w:val="00B70E1C"/>
    <w:rsid w:val="00B7131E"/>
    <w:rsid w:val="00B71BCF"/>
    <w:rsid w:val="00B77DA7"/>
    <w:rsid w:val="00B80371"/>
    <w:rsid w:val="00B80713"/>
    <w:rsid w:val="00B81E1A"/>
    <w:rsid w:val="00B8258D"/>
    <w:rsid w:val="00B846D0"/>
    <w:rsid w:val="00B848A0"/>
    <w:rsid w:val="00B85171"/>
    <w:rsid w:val="00B8521B"/>
    <w:rsid w:val="00B85C2A"/>
    <w:rsid w:val="00B865E0"/>
    <w:rsid w:val="00B871EA"/>
    <w:rsid w:val="00B878E5"/>
    <w:rsid w:val="00B923F1"/>
    <w:rsid w:val="00B926C9"/>
    <w:rsid w:val="00B9318C"/>
    <w:rsid w:val="00B9418A"/>
    <w:rsid w:val="00B95035"/>
    <w:rsid w:val="00B96982"/>
    <w:rsid w:val="00B975C6"/>
    <w:rsid w:val="00B97608"/>
    <w:rsid w:val="00B97794"/>
    <w:rsid w:val="00B979A0"/>
    <w:rsid w:val="00BA1593"/>
    <w:rsid w:val="00BA1778"/>
    <w:rsid w:val="00BA2D59"/>
    <w:rsid w:val="00BA369C"/>
    <w:rsid w:val="00BA3938"/>
    <w:rsid w:val="00BA437B"/>
    <w:rsid w:val="00BA5A9A"/>
    <w:rsid w:val="00BA7753"/>
    <w:rsid w:val="00BB0C15"/>
    <w:rsid w:val="00BB1A58"/>
    <w:rsid w:val="00BB3B0B"/>
    <w:rsid w:val="00BB4ED2"/>
    <w:rsid w:val="00BB57C4"/>
    <w:rsid w:val="00BB5ED0"/>
    <w:rsid w:val="00BB7E3D"/>
    <w:rsid w:val="00BC036D"/>
    <w:rsid w:val="00BC09CC"/>
    <w:rsid w:val="00BC1692"/>
    <w:rsid w:val="00BC267D"/>
    <w:rsid w:val="00BC2D19"/>
    <w:rsid w:val="00BC3262"/>
    <w:rsid w:val="00BC45F7"/>
    <w:rsid w:val="00BC5956"/>
    <w:rsid w:val="00BC5F77"/>
    <w:rsid w:val="00BC6871"/>
    <w:rsid w:val="00BC74CC"/>
    <w:rsid w:val="00BD2F85"/>
    <w:rsid w:val="00BD3917"/>
    <w:rsid w:val="00BD4A60"/>
    <w:rsid w:val="00BD4D21"/>
    <w:rsid w:val="00BD5A6F"/>
    <w:rsid w:val="00BD6489"/>
    <w:rsid w:val="00BD7128"/>
    <w:rsid w:val="00BE06D3"/>
    <w:rsid w:val="00BE073F"/>
    <w:rsid w:val="00BE1292"/>
    <w:rsid w:val="00BE2540"/>
    <w:rsid w:val="00BE41FC"/>
    <w:rsid w:val="00BE4245"/>
    <w:rsid w:val="00BE529E"/>
    <w:rsid w:val="00BE6883"/>
    <w:rsid w:val="00BE7DEB"/>
    <w:rsid w:val="00BF05F2"/>
    <w:rsid w:val="00BF1646"/>
    <w:rsid w:val="00BF1794"/>
    <w:rsid w:val="00BF18EB"/>
    <w:rsid w:val="00BF2721"/>
    <w:rsid w:val="00BF2C5E"/>
    <w:rsid w:val="00BF2F5E"/>
    <w:rsid w:val="00BF331F"/>
    <w:rsid w:val="00BF3AE8"/>
    <w:rsid w:val="00BF5656"/>
    <w:rsid w:val="00BF7B26"/>
    <w:rsid w:val="00BF7F6B"/>
    <w:rsid w:val="00C00574"/>
    <w:rsid w:val="00C0072E"/>
    <w:rsid w:val="00C019F4"/>
    <w:rsid w:val="00C01A9E"/>
    <w:rsid w:val="00C02A00"/>
    <w:rsid w:val="00C02D24"/>
    <w:rsid w:val="00C064BF"/>
    <w:rsid w:val="00C06C3D"/>
    <w:rsid w:val="00C06E2D"/>
    <w:rsid w:val="00C11719"/>
    <w:rsid w:val="00C126CE"/>
    <w:rsid w:val="00C13B03"/>
    <w:rsid w:val="00C14338"/>
    <w:rsid w:val="00C1498D"/>
    <w:rsid w:val="00C14DDE"/>
    <w:rsid w:val="00C15680"/>
    <w:rsid w:val="00C15A30"/>
    <w:rsid w:val="00C15B95"/>
    <w:rsid w:val="00C15F50"/>
    <w:rsid w:val="00C17452"/>
    <w:rsid w:val="00C1798A"/>
    <w:rsid w:val="00C2189D"/>
    <w:rsid w:val="00C2258A"/>
    <w:rsid w:val="00C22899"/>
    <w:rsid w:val="00C27A2D"/>
    <w:rsid w:val="00C30601"/>
    <w:rsid w:val="00C30F17"/>
    <w:rsid w:val="00C3511D"/>
    <w:rsid w:val="00C358CA"/>
    <w:rsid w:val="00C3758D"/>
    <w:rsid w:val="00C37C4D"/>
    <w:rsid w:val="00C40362"/>
    <w:rsid w:val="00C41602"/>
    <w:rsid w:val="00C416CA"/>
    <w:rsid w:val="00C42C69"/>
    <w:rsid w:val="00C436D5"/>
    <w:rsid w:val="00C455F3"/>
    <w:rsid w:val="00C45C41"/>
    <w:rsid w:val="00C4710D"/>
    <w:rsid w:val="00C504F5"/>
    <w:rsid w:val="00C5090B"/>
    <w:rsid w:val="00C50FE4"/>
    <w:rsid w:val="00C52D61"/>
    <w:rsid w:val="00C555E0"/>
    <w:rsid w:val="00C567A3"/>
    <w:rsid w:val="00C56AC6"/>
    <w:rsid w:val="00C56EED"/>
    <w:rsid w:val="00C5795D"/>
    <w:rsid w:val="00C60EAA"/>
    <w:rsid w:val="00C60ECE"/>
    <w:rsid w:val="00C616AA"/>
    <w:rsid w:val="00C61AEA"/>
    <w:rsid w:val="00C62458"/>
    <w:rsid w:val="00C62EAB"/>
    <w:rsid w:val="00C6305B"/>
    <w:rsid w:val="00C63859"/>
    <w:rsid w:val="00C63B3A"/>
    <w:rsid w:val="00C63CCB"/>
    <w:rsid w:val="00C63D46"/>
    <w:rsid w:val="00C642FB"/>
    <w:rsid w:val="00C64BA3"/>
    <w:rsid w:val="00C71A30"/>
    <w:rsid w:val="00C74469"/>
    <w:rsid w:val="00C7462F"/>
    <w:rsid w:val="00C74AEF"/>
    <w:rsid w:val="00C7513E"/>
    <w:rsid w:val="00C75BA3"/>
    <w:rsid w:val="00C75CCB"/>
    <w:rsid w:val="00C769CC"/>
    <w:rsid w:val="00C80B60"/>
    <w:rsid w:val="00C857C6"/>
    <w:rsid w:val="00C87ABE"/>
    <w:rsid w:val="00C87AC2"/>
    <w:rsid w:val="00C87F35"/>
    <w:rsid w:val="00C902AC"/>
    <w:rsid w:val="00C91305"/>
    <w:rsid w:val="00C9152D"/>
    <w:rsid w:val="00C91917"/>
    <w:rsid w:val="00C9399D"/>
    <w:rsid w:val="00C93FF5"/>
    <w:rsid w:val="00C9426F"/>
    <w:rsid w:val="00C946F8"/>
    <w:rsid w:val="00C94D02"/>
    <w:rsid w:val="00C9544C"/>
    <w:rsid w:val="00C95532"/>
    <w:rsid w:val="00C95EFB"/>
    <w:rsid w:val="00C966DC"/>
    <w:rsid w:val="00CA0573"/>
    <w:rsid w:val="00CA0932"/>
    <w:rsid w:val="00CA0E70"/>
    <w:rsid w:val="00CA1029"/>
    <w:rsid w:val="00CA1279"/>
    <w:rsid w:val="00CA1AC7"/>
    <w:rsid w:val="00CA1D63"/>
    <w:rsid w:val="00CA2138"/>
    <w:rsid w:val="00CA2675"/>
    <w:rsid w:val="00CA3427"/>
    <w:rsid w:val="00CA3A2C"/>
    <w:rsid w:val="00CA3AA4"/>
    <w:rsid w:val="00CA4335"/>
    <w:rsid w:val="00CA482D"/>
    <w:rsid w:val="00CA4C32"/>
    <w:rsid w:val="00CA56DB"/>
    <w:rsid w:val="00CA607E"/>
    <w:rsid w:val="00CA7F3F"/>
    <w:rsid w:val="00CB092E"/>
    <w:rsid w:val="00CB196B"/>
    <w:rsid w:val="00CB1FF3"/>
    <w:rsid w:val="00CB3495"/>
    <w:rsid w:val="00CB4649"/>
    <w:rsid w:val="00CB4B26"/>
    <w:rsid w:val="00CB4E06"/>
    <w:rsid w:val="00CB6A21"/>
    <w:rsid w:val="00CB6B8B"/>
    <w:rsid w:val="00CB6C53"/>
    <w:rsid w:val="00CB724D"/>
    <w:rsid w:val="00CB7905"/>
    <w:rsid w:val="00CC1337"/>
    <w:rsid w:val="00CC185D"/>
    <w:rsid w:val="00CC1BA6"/>
    <w:rsid w:val="00CC1EA4"/>
    <w:rsid w:val="00CC210E"/>
    <w:rsid w:val="00CC3724"/>
    <w:rsid w:val="00CC52CE"/>
    <w:rsid w:val="00CC55C0"/>
    <w:rsid w:val="00CC6D97"/>
    <w:rsid w:val="00CC755D"/>
    <w:rsid w:val="00CC7D76"/>
    <w:rsid w:val="00CD1738"/>
    <w:rsid w:val="00CD1A80"/>
    <w:rsid w:val="00CD3401"/>
    <w:rsid w:val="00CD3609"/>
    <w:rsid w:val="00CD3E26"/>
    <w:rsid w:val="00CD3FC2"/>
    <w:rsid w:val="00CD4D31"/>
    <w:rsid w:val="00CD571C"/>
    <w:rsid w:val="00CD6CE0"/>
    <w:rsid w:val="00CD7746"/>
    <w:rsid w:val="00CE106E"/>
    <w:rsid w:val="00CE1ED0"/>
    <w:rsid w:val="00CE23F2"/>
    <w:rsid w:val="00CE35DD"/>
    <w:rsid w:val="00CE3A4F"/>
    <w:rsid w:val="00CE3FB9"/>
    <w:rsid w:val="00CE4CE4"/>
    <w:rsid w:val="00CE70DF"/>
    <w:rsid w:val="00CE7F3E"/>
    <w:rsid w:val="00CF186C"/>
    <w:rsid w:val="00CF2117"/>
    <w:rsid w:val="00CF2BC4"/>
    <w:rsid w:val="00CF3229"/>
    <w:rsid w:val="00CF3881"/>
    <w:rsid w:val="00CF3C0E"/>
    <w:rsid w:val="00CF3D05"/>
    <w:rsid w:val="00CF5BFF"/>
    <w:rsid w:val="00CF6911"/>
    <w:rsid w:val="00CF7D3D"/>
    <w:rsid w:val="00D00602"/>
    <w:rsid w:val="00D00F15"/>
    <w:rsid w:val="00D0203D"/>
    <w:rsid w:val="00D021FF"/>
    <w:rsid w:val="00D046FB"/>
    <w:rsid w:val="00D06A0B"/>
    <w:rsid w:val="00D071B9"/>
    <w:rsid w:val="00D07B5A"/>
    <w:rsid w:val="00D10BEE"/>
    <w:rsid w:val="00D11636"/>
    <w:rsid w:val="00D146B1"/>
    <w:rsid w:val="00D14810"/>
    <w:rsid w:val="00D16003"/>
    <w:rsid w:val="00D16A7A"/>
    <w:rsid w:val="00D21237"/>
    <w:rsid w:val="00D21590"/>
    <w:rsid w:val="00D224BB"/>
    <w:rsid w:val="00D22AAA"/>
    <w:rsid w:val="00D2324F"/>
    <w:rsid w:val="00D24D46"/>
    <w:rsid w:val="00D25D7D"/>
    <w:rsid w:val="00D268FB"/>
    <w:rsid w:val="00D26C44"/>
    <w:rsid w:val="00D27133"/>
    <w:rsid w:val="00D27664"/>
    <w:rsid w:val="00D32351"/>
    <w:rsid w:val="00D33386"/>
    <w:rsid w:val="00D3395C"/>
    <w:rsid w:val="00D36D51"/>
    <w:rsid w:val="00D40DE6"/>
    <w:rsid w:val="00D420DE"/>
    <w:rsid w:val="00D42688"/>
    <w:rsid w:val="00D433D8"/>
    <w:rsid w:val="00D442E9"/>
    <w:rsid w:val="00D4435F"/>
    <w:rsid w:val="00D45095"/>
    <w:rsid w:val="00D45CCC"/>
    <w:rsid w:val="00D4631F"/>
    <w:rsid w:val="00D46CD2"/>
    <w:rsid w:val="00D506A1"/>
    <w:rsid w:val="00D511E0"/>
    <w:rsid w:val="00D52774"/>
    <w:rsid w:val="00D528AB"/>
    <w:rsid w:val="00D52F5B"/>
    <w:rsid w:val="00D5309B"/>
    <w:rsid w:val="00D56984"/>
    <w:rsid w:val="00D5788E"/>
    <w:rsid w:val="00D6167D"/>
    <w:rsid w:val="00D6188D"/>
    <w:rsid w:val="00D62617"/>
    <w:rsid w:val="00D64A5E"/>
    <w:rsid w:val="00D64B74"/>
    <w:rsid w:val="00D64D59"/>
    <w:rsid w:val="00D65332"/>
    <w:rsid w:val="00D6649D"/>
    <w:rsid w:val="00D670D9"/>
    <w:rsid w:val="00D67A7B"/>
    <w:rsid w:val="00D7120E"/>
    <w:rsid w:val="00D72005"/>
    <w:rsid w:val="00D7230E"/>
    <w:rsid w:val="00D72C6B"/>
    <w:rsid w:val="00D76948"/>
    <w:rsid w:val="00D76D03"/>
    <w:rsid w:val="00D76E9D"/>
    <w:rsid w:val="00D80317"/>
    <w:rsid w:val="00D81158"/>
    <w:rsid w:val="00D820D8"/>
    <w:rsid w:val="00D82B77"/>
    <w:rsid w:val="00D82F9A"/>
    <w:rsid w:val="00D83240"/>
    <w:rsid w:val="00D83578"/>
    <w:rsid w:val="00D837F0"/>
    <w:rsid w:val="00D84255"/>
    <w:rsid w:val="00D8510C"/>
    <w:rsid w:val="00D86810"/>
    <w:rsid w:val="00D9131E"/>
    <w:rsid w:val="00D920E2"/>
    <w:rsid w:val="00D924A3"/>
    <w:rsid w:val="00D9288A"/>
    <w:rsid w:val="00D94253"/>
    <w:rsid w:val="00D946A6"/>
    <w:rsid w:val="00D95C89"/>
    <w:rsid w:val="00DA10A9"/>
    <w:rsid w:val="00DA19CA"/>
    <w:rsid w:val="00DA1F2A"/>
    <w:rsid w:val="00DA2599"/>
    <w:rsid w:val="00DA27B9"/>
    <w:rsid w:val="00DA2A65"/>
    <w:rsid w:val="00DA2FB5"/>
    <w:rsid w:val="00DA3F0C"/>
    <w:rsid w:val="00DA5250"/>
    <w:rsid w:val="00DA58FE"/>
    <w:rsid w:val="00DA5CD9"/>
    <w:rsid w:val="00DA6F9F"/>
    <w:rsid w:val="00DA71A8"/>
    <w:rsid w:val="00DA784A"/>
    <w:rsid w:val="00DB15B2"/>
    <w:rsid w:val="00DB248E"/>
    <w:rsid w:val="00DB27E1"/>
    <w:rsid w:val="00DB2A9F"/>
    <w:rsid w:val="00DB2EF2"/>
    <w:rsid w:val="00DB2F67"/>
    <w:rsid w:val="00DB3CD1"/>
    <w:rsid w:val="00DB4B3D"/>
    <w:rsid w:val="00DB56D6"/>
    <w:rsid w:val="00DC2711"/>
    <w:rsid w:val="00DC2AE9"/>
    <w:rsid w:val="00DC3C61"/>
    <w:rsid w:val="00DC46DD"/>
    <w:rsid w:val="00DC46F7"/>
    <w:rsid w:val="00DC50D9"/>
    <w:rsid w:val="00DC55E7"/>
    <w:rsid w:val="00DC5C9D"/>
    <w:rsid w:val="00DC6262"/>
    <w:rsid w:val="00DD041C"/>
    <w:rsid w:val="00DD0702"/>
    <w:rsid w:val="00DD0796"/>
    <w:rsid w:val="00DD159E"/>
    <w:rsid w:val="00DD1C8A"/>
    <w:rsid w:val="00DD2324"/>
    <w:rsid w:val="00DD2B85"/>
    <w:rsid w:val="00DD2D9C"/>
    <w:rsid w:val="00DD3340"/>
    <w:rsid w:val="00DD3951"/>
    <w:rsid w:val="00DD3A03"/>
    <w:rsid w:val="00DD3A5D"/>
    <w:rsid w:val="00DD3E57"/>
    <w:rsid w:val="00DD472A"/>
    <w:rsid w:val="00DD55F8"/>
    <w:rsid w:val="00DD56D3"/>
    <w:rsid w:val="00DE0A6A"/>
    <w:rsid w:val="00DE0C89"/>
    <w:rsid w:val="00DE124A"/>
    <w:rsid w:val="00DE238E"/>
    <w:rsid w:val="00DE294D"/>
    <w:rsid w:val="00DE348C"/>
    <w:rsid w:val="00DE3D6A"/>
    <w:rsid w:val="00DE4C6C"/>
    <w:rsid w:val="00DE5018"/>
    <w:rsid w:val="00DE5F31"/>
    <w:rsid w:val="00DE64AC"/>
    <w:rsid w:val="00DE655B"/>
    <w:rsid w:val="00DE74ED"/>
    <w:rsid w:val="00DE7A27"/>
    <w:rsid w:val="00DF0E5A"/>
    <w:rsid w:val="00DF1176"/>
    <w:rsid w:val="00DF4C4D"/>
    <w:rsid w:val="00DF6077"/>
    <w:rsid w:val="00DF611F"/>
    <w:rsid w:val="00DF62B6"/>
    <w:rsid w:val="00DF6AB9"/>
    <w:rsid w:val="00DF6CB2"/>
    <w:rsid w:val="00E00DC3"/>
    <w:rsid w:val="00E01322"/>
    <w:rsid w:val="00E01FF4"/>
    <w:rsid w:val="00E03FC7"/>
    <w:rsid w:val="00E052A8"/>
    <w:rsid w:val="00E053F0"/>
    <w:rsid w:val="00E057D5"/>
    <w:rsid w:val="00E0662B"/>
    <w:rsid w:val="00E06BD2"/>
    <w:rsid w:val="00E07F62"/>
    <w:rsid w:val="00E10B81"/>
    <w:rsid w:val="00E111A2"/>
    <w:rsid w:val="00E127A4"/>
    <w:rsid w:val="00E13252"/>
    <w:rsid w:val="00E1448D"/>
    <w:rsid w:val="00E15907"/>
    <w:rsid w:val="00E15A5D"/>
    <w:rsid w:val="00E16331"/>
    <w:rsid w:val="00E16FF1"/>
    <w:rsid w:val="00E208A4"/>
    <w:rsid w:val="00E20A4B"/>
    <w:rsid w:val="00E21595"/>
    <w:rsid w:val="00E22D56"/>
    <w:rsid w:val="00E23E10"/>
    <w:rsid w:val="00E24140"/>
    <w:rsid w:val="00E250E0"/>
    <w:rsid w:val="00E26F13"/>
    <w:rsid w:val="00E30508"/>
    <w:rsid w:val="00E31854"/>
    <w:rsid w:val="00E324A0"/>
    <w:rsid w:val="00E33610"/>
    <w:rsid w:val="00E33B58"/>
    <w:rsid w:val="00E33CFB"/>
    <w:rsid w:val="00E34322"/>
    <w:rsid w:val="00E349B1"/>
    <w:rsid w:val="00E34A5C"/>
    <w:rsid w:val="00E3603E"/>
    <w:rsid w:val="00E37568"/>
    <w:rsid w:val="00E409B8"/>
    <w:rsid w:val="00E42141"/>
    <w:rsid w:val="00E42607"/>
    <w:rsid w:val="00E43752"/>
    <w:rsid w:val="00E445F9"/>
    <w:rsid w:val="00E459D2"/>
    <w:rsid w:val="00E4627E"/>
    <w:rsid w:val="00E50576"/>
    <w:rsid w:val="00E513E9"/>
    <w:rsid w:val="00E515DA"/>
    <w:rsid w:val="00E51E3A"/>
    <w:rsid w:val="00E52DDB"/>
    <w:rsid w:val="00E53D46"/>
    <w:rsid w:val="00E54155"/>
    <w:rsid w:val="00E5480F"/>
    <w:rsid w:val="00E54AD2"/>
    <w:rsid w:val="00E54C1E"/>
    <w:rsid w:val="00E54DD6"/>
    <w:rsid w:val="00E54F25"/>
    <w:rsid w:val="00E55346"/>
    <w:rsid w:val="00E60132"/>
    <w:rsid w:val="00E606CF"/>
    <w:rsid w:val="00E60741"/>
    <w:rsid w:val="00E60B2C"/>
    <w:rsid w:val="00E62010"/>
    <w:rsid w:val="00E62D17"/>
    <w:rsid w:val="00E63271"/>
    <w:rsid w:val="00E63CB8"/>
    <w:rsid w:val="00E64B1F"/>
    <w:rsid w:val="00E65BD2"/>
    <w:rsid w:val="00E66B49"/>
    <w:rsid w:val="00E67453"/>
    <w:rsid w:val="00E7108D"/>
    <w:rsid w:val="00E71DA1"/>
    <w:rsid w:val="00E74839"/>
    <w:rsid w:val="00E7523D"/>
    <w:rsid w:val="00E76D62"/>
    <w:rsid w:val="00E80431"/>
    <w:rsid w:val="00E80858"/>
    <w:rsid w:val="00E81007"/>
    <w:rsid w:val="00E81CAD"/>
    <w:rsid w:val="00E8255B"/>
    <w:rsid w:val="00E83DDB"/>
    <w:rsid w:val="00E8587A"/>
    <w:rsid w:val="00E85B3E"/>
    <w:rsid w:val="00E85EAB"/>
    <w:rsid w:val="00E86BEE"/>
    <w:rsid w:val="00E8722C"/>
    <w:rsid w:val="00E87338"/>
    <w:rsid w:val="00E8774B"/>
    <w:rsid w:val="00E87964"/>
    <w:rsid w:val="00E9165E"/>
    <w:rsid w:val="00E91B4E"/>
    <w:rsid w:val="00E951AE"/>
    <w:rsid w:val="00E953B9"/>
    <w:rsid w:val="00E95C00"/>
    <w:rsid w:val="00E96EBE"/>
    <w:rsid w:val="00E96F6A"/>
    <w:rsid w:val="00E97183"/>
    <w:rsid w:val="00E97310"/>
    <w:rsid w:val="00EA032B"/>
    <w:rsid w:val="00EA2EA5"/>
    <w:rsid w:val="00EA37E9"/>
    <w:rsid w:val="00EA4707"/>
    <w:rsid w:val="00EA4DC0"/>
    <w:rsid w:val="00EA7226"/>
    <w:rsid w:val="00EA7971"/>
    <w:rsid w:val="00EA7B4E"/>
    <w:rsid w:val="00EB134D"/>
    <w:rsid w:val="00EB15A4"/>
    <w:rsid w:val="00EB2FED"/>
    <w:rsid w:val="00EB3933"/>
    <w:rsid w:val="00EB5839"/>
    <w:rsid w:val="00EB60FD"/>
    <w:rsid w:val="00EB6476"/>
    <w:rsid w:val="00EB7076"/>
    <w:rsid w:val="00EC08FD"/>
    <w:rsid w:val="00EC0E17"/>
    <w:rsid w:val="00EC1596"/>
    <w:rsid w:val="00EC2B5D"/>
    <w:rsid w:val="00EC5DA3"/>
    <w:rsid w:val="00ED0077"/>
    <w:rsid w:val="00ED0B14"/>
    <w:rsid w:val="00ED0CDB"/>
    <w:rsid w:val="00ED0FDC"/>
    <w:rsid w:val="00ED1367"/>
    <w:rsid w:val="00ED13E0"/>
    <w:rsid w:val="00ED1C2E"/>
    <w:rsid w:val="00ED2427"/>
    <w:rsid w:val="00ED364D"/>
    <w:rsid w:val="00ED6E2E"/>
    <w:rsid w:val="00ED7726"/>
    <w:rsid w:val="00ED7BFE"/>
    <w:rsid w:val="00EE00B6"/>
    <w:rsid w:val="00EE0AEA"/>
    <w:rsid w:val="00EE0EA6"/>
    <w:rsid w:val="00EE2911"/>
    <w:rsid w:val="00EE346A"/>
    <w:rsid w:val="00EE403E"/>
    <w:rsid w:val="00EE4AC1"/>
    <w:rsid w:val="00EE4B6D"/>
    <w:rsid w:val="00EE52D3"/>
    <w:rsid w:val="00EE5AE4"/>
    <w:rsid w:val="00EE6086"/>
    <w:rsid w:val="00EF015A"/>
    <w:rsid w:val="00EF101C"/>
    <w:rsid w:val="00EF10BA"/>
    <w:rsid w:val="00EF1243"/>
    <w:rsid w:val="00EF288C"/>
    <w:rsid w:val="00EF2A90"/>
    <w:rsid w:val="00EF45FE"/>
    <w:rsid w:val="00EF5140"/>
    <w:rsid w:val="00EF7091"/>
    <w:rsid w:val="00EF7737"/>
    <w:rsid w:val="00EF7A3B"/>
    <w:rsid w:val="00F00CD6"/>
    <w:rsid w:val="00F00E29"/>
    <w:rsid w:val="00F024A1"/>
    <w:rsid w:val="00F026FC"/>
    <w:rsid w:val="00F02C01"/>
    <w:rsid w:val="00F031A2"/>
    <w:rsid w:val="00F03D39"/>
    <w:rsid w:val="00F0429D"/>
    <w:rsid w:val="00F04FA3"/>
    <w:rsid w:val="00F05033"/>
    <w:rsid w:val="00F07054"/>
    <w:rsid w:val="00F10E85"/>
    <w:rsid w:val="00F12B68"/>
    <w:rsid w:val="00F14090"/>
    <w:rsid w:val="00F147F1"/>
    <w:rsid w:val="00F14C34"/>
    <w:rsid w:val="00F1545A"/>
    <w:rsid w:val="00F154FB"/>
    <w:rsid w:val="00F169D4"/>
    <w:rsid w:val="00F17205"/>
    <w:rsid w:val="00F209FA"/>
    <w:rsid w:val="00F21045"/>
    <w:rsid w:val="00F24D77"/>
    <w:rsid w:val="00F2721D"/>
    <w:rsid w:val="00F276F6"/>
    <w:rsid w:val="00F27EB2"/>
    <w:rsid w:val="00F31607"/>
    <w:rsid w:val="00F3180F"/>
    <w:rsid w:val="00F31D2B"/>
    <w:rsid w:val="00F31F1D"/>
    <w:rsid w:val="00F32D49"/>
    <w:rsid w:val="00F33798"/>
    <w:rsid w:val="00F33EBD"/>
    <w:rsid w:val="00F344D5"/>
    <w:rsid w:val="00F348C3"/>
    <w:rsid w:val="00F35472"/>
    <w:rsid w:val="00F3697B"/>
    <w:rsid w:val="00F36F0B"/>
    <w:rsid w:val="00F37758"/>
    <w:rsid w:val="00F378BE"/>
    <w:rsid w:val="00F37B04"/>
    <w:rsid w:val="00F37DEE"/>
    <w:rsid w:val="00F40A99"/>
    <w:rsid w:val="00F40EC2"/>
    <w:rsid w:val="00F41117"/>
    <w:rsid w:val="00F41365"/>
    <w:rsid w:val="00F415A8"/>
    <w:rsid w:val="00F4218E"/>
    <w:rsid w:val="00F424CA"/>
    <w:rsid w:val="00F42B88"/>
    <w:rsid w:val="00F42FD9"/>
    <w:rsid w:val="00F433E5"/>
    <w:rsid w:val="00F45706"/>
    <w:rsid w:val="00F458EA"/>
    <w:rsid w:val="00F46E44"/>
    <w:rsid w:val="00F46E6B"/>
    <w:rsid w:val="00F46FD4"/>
    <w:rsid w:val="00F47983"/>
    <w:rsid w:val="00F512D8"/>
    <w:rsid w:val="00F51939"/>
    <w:rsid w:val="00F526D2"/>
    <w:rsid w:val="00F5310E"/>
    <w:rsid w:val="00F53A38"/>
    <w:rsid w:val="00F53BE8"/>
    <w:rsid w:val="00F53E82"/>
    <w:rsid w:val="00F54515"/>
    <w:rsid w:val="00F549C4"/>
    <w:rsid w:val="00F56656"/>
    <w:rsid w:val="00F568F5"/>
    <w:rsid w:val="00F61E91"/>
    <w:rsid w:val="00F61F95"/>
    <w:rsid w:val="00F6247D"/>
    <w:rsid w:val="00F63ABE"/>
    <w:rsid w:val="00F641ED"/>
    <w:rsid w:val="00F645E6"/>
    <w:rsid w:val="00F6584A"/>
    <w:rsid w:val="00F6631B"/>
    <w:rsid w:val="00F664E7"/>
    <w:rsid w:val="00F70876"/>
    <w:rsid w:val="00F70A89"/>
    <w:rsid w:val="00F713FD"/>
    <w:rsid w:val="00F714BB"/>
    <w:rsid w:val="00F7548A"/>
    <w:rsid w:val="00F76374"/>
    <w:rsid w:val="00F76D23"/>
    <w:rsid w:val="00F775E8"/>
    <w:rsid w:val="00F80ACA"/>
    <w:rsid w:val="00F81DE5"/>
    <w:rsid w:val="00F8340D"/>
    <w:rsid w:val="00F85186"/>
    <w:rsid w:val="00F85299"/>
    <w:rsid w:val="00F85D1E"/>
    <w:rsid w:val="00F8662B"/>
    <w:rsid w:val="00F8709C"/>
    <w:rsid w:val="00F87FBC"/>
    <w:rsid w:val="00F90347"/>
    <w:rsid w:val="00F903BA"/>
    <w:rsid w:val="00F903C7"/>
    <w:rsid w:val="00F909D2"/>
    <w:rsid w:val="00F90B39"/>
    <w:rsid w:val="00F90BBE"/>
    <w:rsid w:val="00F9382C"/>
    <w:rsid w:val="00F94016"/>
    <w:rsid w:val="00F94E54"/>
    <w:rsid w:val="00F96EF5"/>
    <w:rsid w:val="00F97733"/>
    <w:rsid w:val="00F97A78"/>
    <w:rsid w:val="00F97B48"/>
    <w:rsid w:val="00FA0599"/>
    <w:rsid w:val="00FA1448"/>
    <w:rsid w:val="00FA1C05"/>
    <w:rsid w:val="00FA21F3"/>
    <w:rsid w:val="00FA27C8"/>
    <w:rsid w:val="00FA302C"/>
    <w:rsid w:val="00FA346F"/>
    <w:rsid w:val="00FA3483"/>
    <w:rsid w:val="00FA34B4"/>
    <w:rsid w:val="00FA3BBA"/>
    <w:rsid w:val="00FA4428"/>
    <w:rsid w:val="00FA4A9F"/>
    <w:rsid w:val="00FA5602"/>
    <w:rsid w:val="00FA67DE"/>
    <w:rsid w:val="00FA6E73"/>
    <w:rsid w:val="00FA70AF"/>
    <w:rsid w:val="00FA73F8"/>
    <w:rsid w:val="00FA7E1F"/>
    <w:rsid w:val="00FB0840"/>
    <w:rsid w:val="00FB1B07"/>
    <w:rsid w:val="00FB1B27"/>
    <w:rsid w:val="00FB3E86"/>
    <w:rsid w:val="00FB4008"/>
    <w:rsid w:val="00FB4732"/>
    <w:rsid w:val="00FB5CCC"/>
    <w:rsid w:val="00FC055A"/>
    <w:rsid w:val="00FC1423"/>
    <w:rsid w:val="00FC167F"/>
    <w:rsid w:val="00FC1961"/>
    <w:rsid w:val="00FC1E1F"/>
    <w:rsid w:val="00FC2B38"/>
    <w:rsid w:val="00FC2DFF"/>
    <w:rsid w:val="00FC2E0C"/>
    <w:rsid w:val="00FC7146"/>
    <w:rsid w:val="00FC7FAC"/>
    <w:rsid w:val="00FD0762"/>
    <w:rsid w:val="00FD0BF1"/>
    <w:rsid w:val="00FD376A"/>
    <w:rsid w:val="00FD3A5A"/>
    <w:rsid w:val="00FD4568"/>
    <w:rsid w:val="00FD5699"/>
    <w:rsid w:val="00FD5B39"/>
    <w:rsid w:val="00FD75F1"/>
    <w:rsid w:val="00FD7682"/>
    <w:rsid w:val="00FE1348"/>
    <w:rsid w:val="00FE1894"/>
    <w:rsid w:val="00FE18B0"/>
    <w:rsid w:val="00FE26AB"/>
    <w:rsid w:val="00FE2C49"/>
    <w:rsid w:val="00FE3656"/>
    <w:rsid w:val="00FE3A22"/>
    <w:rsid w:val="00FE3CAD"/>
    <w:rsid w:val="00FE3DE2"/>
    <w:rsid w:val="00FE4F9C"/>
    <w:rsid w:val="00FE5CC4"/>
    <w:rsid w:val="00FE70C7"/>
    <w:rsid w:val="00FF0A8D"/>
    <w:rsid w:val="00FF20AE"/>
    <w:rsid w:val="00FF2FDD"/>
    <w:rsid w:val="00FF5702"/>
    <w:rsid w:val="00FF5C2F"/>
    <w:rsid w:val="00FF631E"/>
    <w:rsid w:val="00FF690A"/>
    <w:rsid w:val="00FF7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72418C0-64A9-4061-96EF-A6E793579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648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merodelnea">
    <w:name w:val="line number"/>
    <w:basedOn w:val="Fuentedeprrafopredeter"/>
    <w:uiPriority w:val="99"/>
    <w:semiHidden/>
    <w:unhideWhenUsed/>
    <w:rsid w:val="00C87A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097</Words>
  <Characters>22538</Characters>
  <Application>Microsoft Office Word</Application>
  <DocSecurity>4</DocSecurity>
  <Lines>187</Lines>
  <Paragraphs>5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P</Company>
  <LinksUpToDate>false</LinksUpToDate>
  <CharactersWithSpaces>2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MD</dc:creator>
  <cp:lastModifiedBy>Irene Maseda Agüero</cp:lastModifiedBy>
  <cp:revision>2</cp:revision>
  <dcterms:created xsi:type="dcterms:W3CDTF">2019-02-06T08:58:00Z</dcterms:created>
  <dcterms:modified xsi:type="dcterms:W3CDTF">2019-02-06T08:58:00Z</dcterms:modified>
</cp:coreProperties>
</file>